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436A" w14:textId="77777777" w:rsidR="00C35E00" w:rsidRDefault="00C35E00" w:rsidP="00BE67D1">
      <w:pPr>
        <w:rPr>
          <w:rFonts w:ascii="Arial" w:hAnsi="Arial" w:cs="Arial"/>
          <w:b/>
          <w:sz w:val="36"/>
          <w:szCs w:val="36"/>
        </w:rPr>
      </w:pPr>
    </w:p>
    <w:p w14:paraId="50D9436B" w14:textId="77777777" w:rsidR="00643EBC" w:rsidRDefault="00BA32D3" w:rsidP="00BE67D1">
      <w:pPr>
        <w:rPr>
          <w:rFonts w:ascii="Arial" w:hAnsi="Arial" w:cs="Arial"/>
          <w:b/>
          <w:sz w:val="36"/>
          <w:szCs w:val="36"/>
        </w:rPr>
      </w:pPr>
      <w:r>
        <w:rPr>
          <w:noProof/>
        </w:rPr>
        <w:drawing>
          <wp:inline distT="0" distB="0" distL="0" distR="0" wp14:anchorId="50D943B2" wp14:editId="2D15219F">
            <wp:extent cx="3467100" cy="1514475"/>
            <wp:effectExtent l="0" t="0" r="0" b="0"/>
            <wp:docPr id="910452842" name="Picture 1" descr="ISlogowithO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467100" cy="1514475"/>
                    </a:xfrm>
                    <a:prstGeom prst="rect">
                      <a:avLst/>
                    </a:prstGeom>
                  </pic:spPr>
                </pic:pic>
              </a:graphicData>
            </a:graphic>
          </wp:inline>
        </w:drawing>
      </w:r>
    </w:p>
    <w:p w14:paraId="50D9436C" w14:textId="77777777" w:rsidR="00643EBC" w:rsidRDefault="00643EBC" w:rsidP="00BE67D1">
      <w:pPr>
        <w:rPr>
          <w:rFonts w:ascii="Arial" w:hAnsi="Arial" w:cs="Arial"/>
          <w:b/>
          <w:sz w:val="36"/>
          <w:szCs w:val="36"/>
        </w:rPr>
      </w:pPr>
    </w:p>
    <w:p w14:paraId="50D9436F" w14:textId="2ACD8A82" w:rsidR="00C35E00" w:rsidRPr="00377F4C" w:rsidRDefault="4D00A5C7" w:rsidP="5296DC56">
      <w:pPr>
        <w:rPr>
          <w:rFonts w:ascii="Arial" w:hAnsi="Arial" w:cs="Arial"/>
          <w:b/>
          <w:bCs/>
          <w:sz w:val="32"/>
          <w:szCs w:val="32"/>
        </w:rPr>
      </w:pPr>
      <w:r w:rsidRPr="066B76D6">
        <w:rPr>
          <w:rFonts w:ascii="Arial" w:hAnsi="Arial" w:cs="Arial"/>
          <w:b/>
          <w:bCs/>
          <w:sz w:val="32"/>
          <w:szCs w:val="32"/>
        </w:rPr>
        <w:t>Application Form for Individual</w:t>
      </w:r>
      <w:r w:rsidR="00ED63EB" w:rsidRPr="066B76D6">
        <w:rPr>
          <w:rFonts w:ascii="Arial" w:hAnsi="Arial" w:cs="Arial"/>
          <w:b/>
          <w:bCs/>
          <w:sz w:val="32"/>
          <w:szCs w:val="32"/>
        </w:rPr>
        <w:t xml:space="preserve">s </w:t>
      </w:r>
      <w:r w:rsidR="00AF3881" w:rsidRPr="066B76D6">
        <w:rPr>
          <w:rFonts w:ascii="Arial" w:hAnsi="Arial" w:cs="Arial"/>
          <w:b/>
          <w:bCs/>
          <w:sz w:val="32"/>
          <w:szCs w:val="32"/>
        </w:rPr>
        <w:t xml:space="preserve">to </w:t>
      </w:r>
      <w:r w:rsidR="4C83EDAB" w:rsidRPr="066B76D6">
        <w:rPr>
          <w:rFonts w:ascii="Arial" w:hAnsi="Arial" w:cs="Arial"/>
          <w:b/>
          <w:bCs/>
          <w:sz w:val="32"/>
          <w:szCs w:val="32"/>
        </w:rPr>
        <w:t>become a member of</w:t>
      </w:r>
      <w:r w:rsidRPr="066B76D6">
        <w:rPr>
          <w:rFonts w:ascii="Arial" w:hAnsi="Arial" w:cs="Arial"/>
          <w:b/>
          <w:bCs/>
          <w:sz w:val="32"/>
          <w:szCs w:val="32"/>
        </w:rPr>
        <w:t xml:space="preserve"> Inclusion Scotland as an Associate or Supporter </w:t>
      </w:r>
    </w:p>
    <w:p w14:paraId="7D457AC6" w14:textId="77777777" w:rsidR="00CE059B" w:rsidRDefault="00CE059B" w:rsidP="001D59C6">
      <w:pPr>
        <w:rPr>
          <w:rFonts w:ascii="Arial" w:hAnsi="Arial" w:cs="Arial"/>
          <w:sz w:val="32"/>
          <w:szCs w:val="32"/>
          <w:lang w:val="en-GB"/>
        </w:rPr>
      </w:pPr>
    </w:p>
    <w:p w14:paraId="50D94375" w14:textId="66AC7318" w:rsidR="0084698B" w:rsidRDefault="00ED63EB" w:rsidP="009E3FCB">
      <w:pPr>
        <w:rPr>
          <w:rFonts w:ascii="Arial" w:hAnsi="Arial" w:cs="Arial"/>
          <w:sz w:val="32"/>
          <w:szCs w:val="32"/>
        </w:rPr>
      </w:pPr>
      <w:r w:rsidRPr="1499C5D1">
        <w:rPr>
          <w:rFonts w:ascii="Arial" w:hAnsi="Arial" w:cs="Arial"/>
          <w:sz w:val="32"/>
          <w:szCs w:val="32"/>
        </w:rPr>
        <w:t xml:space="preserve">Inclusion Scotland is a network of Disabled People’s </w:t>
      </w:r>
      <w:proofErr w:type="spellStart"/>
      <w:r w:rsidRPr="1499C5D1">
        <w:rPr>
          <w:rFonts w:ascii="Arial" w:hAnsi="Arial" w:cs="Arial"/>
          <w:sz w:val="32"/>
          <w:szCs w:val="32"/>
        </w:rPr>
        <w:t>Organisations</w:t>
      </w:r>
      <w:proofErr w:type="spellEnd"/>
      <w:r w:rsidRPr="1499C5D1">
        <w:rPr>
          <w:rFonts w:ascii="Arial" w:hAnsi="Arial" w:cs="Arial"/>
          <w:sz w:val="32"/>
          <w:szCs w:val="32"/>
        </w:rPr>
        <w:t xml:space="preserve">. We </w:t>
      </w:r>
      <w:r w:rsidRPr="1499C5D1">
        <w:rPr>
          <w:rFonts w:ascii="Arial" w:hAnsi="Arial" w:cs="Arial"/>
          <w:sz w:val="32"/>
          <w:szCs w:val="32"/>
          <w:lang w:val="en-GB"/>
        </w:rPr>
        <w:t>work</w:t>
      </w:r>
      <w:r w:rsidR="001D59C6" w:rsidRPr="1499C5D1">
        <w:rPr>
          <w:rFonts w:ascii="Arial" w:hAnsi="Arial" w:cs="Arial"/>
          <w:sz w:val="32"/>
          <w:szCs w:val="32"/>
          <w:lang w:val="en-GB"/>
        </w:rPr>
        <w:t xml:space="preserve"> to achieve positive changes to policy and practice, so that we disabled people are fully included throughout all Scottish society as equal citizens</w:t>
      </w:r>
      <w:r w:rsidR="002946F8" w:rsidRPr="1499C5D1">
        <w:rPr>
          <w:rFonts w:ascii="Arial" w:hAnsi="Arial" w:cs="Arial"/>
          <w:sz w:val="32"/>
          <w:szCs w:val="32"/>
        </w:rPr>
        <w:t xml:space="preserve"> </w:t>
      </w:r>
    </w:p>
    <w:p w14:paraId="7B177104" w14:textId="66AC7318" w:rsidR="1499C5D1" w:rsidRDefault="1499C5D1" w:rsidP="1499C5D1">
      <w:pPr>
        <w:rPr>
          <w:rFonts w:ascii="Arial" w:eastAsia="Arial" w:hAnsi="Arial" w:cs="Arial"/>
          <w:sz w:val="32"/>
          <w:szCs w:val="32"/>
        </w:rPr>
      </w:pPr>
    </w:p>
    <w:p w14:paraId="512DB311" w14:textId="34724980" w:rsidR="55A2768C" w:rsidRDefault="55A2768C" w:rsidP="04222FEF">
      <w:pPr>
        <w:spacing w:line="259" w:lineRule="auto"/>
        <w:rPr>
          <w:rFonts w:ascii="Arial" w:hAnsi="Arial" w:cs="Arial"/>
          <w:sz w:val="32"/>
          <w:szCs w:val="32"/>
        </w:rPr>
      </w:pPr>
      <w:r w:rsidRPr="066B76D6">
        <w:rPr>
          <w:rFonts w:ascii="Arial" w:hAnsi="Arial" w:cs="Arial"/>
          <w:sz w:val="32"/>
          <w:szCs w:val="32"/>
        </w:rPr>
        <w:t>As an i</w:t>
      </w:r>
      <w:r w:rsidR="00ED63EB" w:rsidRPr="066B76D6">
        <w:rPr>
          <w:rFonts w:ascii="Arial" w:hAnsi="Arial" w:cs="Arial"/>
          <w:sz w:val="32"/>
          <w:szCs w:val="32"/>
        </w:rPr>
        <w:t>ndividual</w:t>
      </w:r>
      <w:r w:rsidR="063302F3" w:rsidRPr="066B76D6">
        <w:rPr>
          <w:rFonts w:ascii="Arial" w:hAnsi="Arial" w:cs="Arial"/>
          <w:sz w:val="32"/>
          <w:szCs w:val="32"/>
        </w:rPr>
        <w:t xml:space="preserve"> you</w:t>
      </w:r>
      <w:r w:rsidR="00ED63EB" w:rsidRPr="066B76D6">
        <w:rPr>
          <w:rFonts w:ascii="Arial" w:hAnsi="Arial" w:cs="Arial"/>
          <w:sz w:val="32"/>
          <w:szCs w:val="32"/>
        </w:rPr>
        <w:t xml:space="preserve"> can be a</w:t>
      </w:r>
      <w:r w:rsidR="4D00A5C7" w:rsidRPr="066B76D6">
        <w:rPr>
          <w:rFonts w:ascii="Arial" w:hAnsi="Arial" w:cs="Arial"/>
          <w:sz w:val="32"/>
          <w:szCs w:val="32"/>
        </w:rPr>
        <w:t xml:space="preserve"> member of Inclusion Scotland as either </w:t>
      </w:r>
      <w:r w:rsidR="1D42ED5D" w:rsidRPr="066B76D6">
        <w:rPr>
          <w:rFonts w:ascii="Arial" w:hAnsi="Arial" w:cs="Arial"/>
          <w:sz w:val="32"/>
          <w:szCs w:val="32"/>
        </w:rPr>
        <w:t xml:space="preserve">an </w:t>
      </w:r>
      <w:r w:rsidR="4D00A5C7" w:rsidRPr="066B76D6">
        <w:rPr>
          <w:rFonts w:ascii="Arial" w:hAnsi="Arial" w:cs="Arial"/>
          <w:sz w:val="32"/>
          <w:szCs w:val="32"/>
        </w:rPr>
        <w:t>Associate</w:t>
      </w:r>
      <w:r w:rsidR="00ED63EB" w:rsidRPr="066B76D6">
        <w:rPr>
          <w:rFonts w:ascii="Arial" w:hAnsi="Arial" w:cs="Arial"/>
          <w:sz w:val="32"/>
          <w:szCs w:val="32"/>
        </w:rPr>
        <w:t xml:space="preserve"> or</w:t>
      </w:r>
      <w:r w:rsidR="4D00A5C7" w:rsidRPr="066B76D6">
        <w:rPr>
          <w:rFonts w:ascii="Arial" w:hAnsi="Arial" w:cs="Arial"/>
          <w:sz w:val="32"/>
          <w:szCs w:val="32"/>
        </w:rPr>
        <w:t xml:space="preserve"> </w:t>
      </w:r>
      <w:r w:rsidR="26AD97DC" w:rsidRPr="066B76D6">
        <w:rPr>
          <w:rFonts w:ascii="Arial" w:hAnsi="Arial" w:cs="Arial"/>
          <w:sz w:val="32"/>
          <w:szCs w:val="32"/>
        </w:rPr>
        <w:t xml:space="preserve">a </w:t>
      </w:r>
      <w:r w:rsidR="4D00A5C7" w:rsidRPr="066B76D6">
        <w:rPr>
          <w:rFonts w:ascii="Arial" w:hAnsi="Arial" w:cs="Arial"/>
          <w:sz w:val="32"/>
          <w:szCs w:val="32"/>
        </w:rPr>
        <w:t>Supporter</w:t>
      </w:r>
      <w:r w:rsidR="5F8B8620" w:rsidRPr="066B76D6">
        <w:rPr>
          <w:rFonts w:ascii="Arial" w:hAnsi="Arial" w:cs="Arial"/>
          <w:sz w:val="32"/>
          <w:szCs w:val="32"/>
        </w:rPr>
        <w:t xml:space="preserve"> as follows.</w:t>
      </w:r>
      <w:r w:rsidR="661EEDA8" w:rsidRPr="066B76D6">
        <w:rPr>
          <w:rFonts w:ascii="Arial" w:hAnsi="Arial" w:cs="Arial"/>
          <w:sz w:val="32"/>
          <w:szCs w:val="32"/>
        </w:rPr>
        <w:t xml:space="preserve">  It</w:t>
      </w:r>
      <w:r w:rsidR="3AB2302E" w:rsidRPr="066B76D6">
        <w:rPr>
          <w:rFonts w:ascii="Arial" w:hAnsi="Arial" w:cs="Arial"/>
          <w:sz w:val="32"/>
          <w:szCs w:val="32"/>
        </w:rPr>
        <w:t xml:space="preserve"> is</w:t>
      </w:r>
      <w:r w:rsidR="661EEDA8" w:rsidRPr="066B76D6">
        <w:rPr>
          <w:rFonts w:ascii="Arial" w:hAnsi="Arial" w:cs="Arial"/>
          <w:sz w:val="32"/>
          <w:szCs w:val="32"/>
        </w:rPr>
        <w:t xml:space="preserve"> </w:t>
      </w:r>
      <w:r w:rsidR="661EEDA8" w:rsidRPr="066B76D6">
        <w:rPr>
          <w:rFonts w:ascii="Arial" w:hAnsi="Arial" w:cs="Arial"/>
          <w:b/>
          <w:bCs/>
          <w:sz w:val="32"/>
          <w:szCs w:val="32"/>
        </w:rPr>
        <w:t>free</w:t>
      </w:r>
      <w:r w:rsidR="661EEDA8" w:rsidRPr="066B76D6">
        <w:rPr>
          <w:rFonts w:ascii="Arial" w:hAnsi="Arial" w:cs="Arial"/>
          <w:sz w:val="32"/>
          <w:szCs w:val="32"/>
        </w:rPr>
        <w:t xml:space="preserve"> to join</w:t>
      </w:r>
      <w:r w:rsidR="252260D5" w:rsidRPr="066B76D6">
        <w:rPr>
          <w:rFonts w:ascii="Arial" w:hAnsi="Arial" w:cs="Arial"/>
          <w:sz w:val="32"/>
          <w:szCs w:val="32"/>
        </w:rPr>
        <w:t xml:space="preserve"> us</w:t>
      </w:r>
      <w:r w:rsidR="661EEDA8" w:rsidRPr="066B76D6">
        <w:rPr>
          <w:rFonts w:ascii="Arial" w:hAnsi="Arial" w:cs="Arial"/>
          <w:sz w:val="32"/>
          <w:szCs w:val="32"/>
        </w:rPr>
        <w:t>.</w:t>
      </w:r>
    </w:p>
    <w:p w14:paraId="6CBE5B60" w14:textId="1CCFF41B" w:rsidR="00C93934" w:rsidRPr="00377F4C" w:rsidRDefault="00C93934" w:rsidP="009E3FCB">
      <w:pPr>
        <w:rPr>
          <w:rFonts w:ascii="Arial" w:hAnsi="Arial" w:cs="Arial"/>
          <w:sz w:val="32"/>
          <w:szCs w:val="32"/>
        </w:rPr>
      </w:pPr>
    </w:p>
    <w:p w14:paraId="4365A0CE" w14:textId="37585D8B" w:rsidR="001A4FC3" w:rsidRDefault="4D00A5C7" w:rsidP="00760495">
      <w:pPr>
        <w:rPr>
          <w:rFonts w:ascii="Arial" w:eastAsia="Arial" w:hAnsi="Arial" w:cs="Arial"/>
          <w:sz w:val="32"/>
          <w:szCs w:val="32"/>
        </w:rPr>
      </w:pPr>
      <w:r w:rsidRPr="3D236C8F">
        <w:rPr>
          <w:rFonts w:ascii="Arial" w:hAnsi="Arial" w:cs="Arial"/>
          <w:b/>
          <w:bCs/>
          <w:sz w:val="32"/>
          <w:szCs w:val="32"/>
        </w:rPr>
        <w:t xml:space="preserve">Associate  </w:t>
      </w:r>
      <w:r w:rsidR="143F0B1C" w:rsidRPr="3D236C8F">
        <w:rPr>
          <w:rFonts w:ascii="Arial" w:hAnsi="Arial" w:cs="Arial"/>
          <w:sz w:val="32"/>
          <w:szCs w:val="32"/>
        </w:rPr>
        <w:t xml:space="preserve">If you </w:t>
      </w:r>
      <w:r w:rsidRPr="3D236C8F">
        <w:rPr>
          <w:rFonts w:ascii="Arial" w:hAnsi="Arial" w:cs="Arial"/>
          <w:sz w:val="32"/>
          <w:szCs w:val="32"/>
        </w:rPr>
        <w:t>are a disabled person</w:t>
      </w:r>
      <w:r w:rsidR="16D77015" w:rsidRPr="3D236C8F">
        <w:rPr>
          <w:rFonts w:ascii="Arial" w:hAnsi="Arial" w:cs="Arial"/>
          <w:sz w:val="32"/>
          <w:szCs w:val="32"/>
        </w:rPr>
        <w:t xml:space="preserve"> </w:t>
      </w:r>
      <w:r w:rsidRPr="3D236C8F">
        <w:rPr>
          <w:rFonts w:ascii="Arial" w:hAnsi="Arial" w:cs="Arial"/>
          <w:sz w:val="32"/>
          <w:szCs w:val="32"/>
        </w:rPr>
        <w:t xml:space="preserve">you </w:t>
      </w:r>
      <w:r w:rsidR="143F0B1C" w:rsidRPr="3D236C8F">
        <w:rPr>
          <w:rFonts w:ascii="Arial" w:hAnsi="Arial" w:cs="Arial"/>
          <w:sz w:val="32"/>
          <w:szCs w:val="32"/>
        </w:rPr>
        <w:t>can join</w:t>
      </w:r>
      <w:r w:rsidRPr="3D236C8F">
        <w:rPr>
          <w:rFonts w:ascii="Arial" w:hAnsi="Arial" w:cs="Arial"/>
          <w:sz w:val="32"/>
          <w:szCs w:val="32"/>
        </w:rPr>
        <w:t xml:space="preserve"> Inclusion Scotland as an Associate</w:t>
      </w:r>
      <w:r w:rsidR="536CE9FC" w:rsidRPr="3D236C8F">
        <w:rPr>
          <w:rFonts w:ascii="Arial" w:hAnsi="Arial" w:cs="Arial"/>
          <w:sz w:val="32"/>
          <w:szCs w:val="32"/>
        </w:rPr>
        <w:t>.</w:t>
      </w:r>
      <w:r w:rsidR="00AF3881" w:rsidRPr="3D236C8F">
        <w:rPr>
          <w:rFonts w:ascii="Arial" w:hAnsi="Arial" w:cs="Arial"/>
          <w:sz w:val="32"/>
          <w:szCs w:val="32"/>
        </w:rPr>
        <w:t xml:space="preserve"> </w:t>
      </w:r>
      <w:r w:rsidR="18DDFE4D" w:rsidRPr="3D236C8F">
        <w:rPr>
          <w:rFonts w:ascii="Arial" w:hAnsi="Arial" w:cs="Arial"/>
          <w:sz w:val="32"/>
          <w:szCs w:val="32"/>
        </w:rPr>
        <w:t xml:space="preserve">This includes if you are a </w:t>
      </w:r>
      <w:r w:rsidR="18DDFE4D" w:rsidRPr="3D236C8F">
        <w:rPr>
          <w:rFonts w:ascii="Arial" w:eastAsia="Arial" w:hAnsi="Arial" w:cs="Arial"/>
          <w:sz w:val="32"/>
          <w:szCs w:val="32"/>
        </w:rPr>
        <w:t>person with physical or sensory impairments, have a mental health condition, have learning difficulties, have a cognitive impairment, have an autism spectrum disorder, are from the Deaf community</w:t>
      </w:r>
      <w:r w:rsidR="6A45E33B" w:rsidRPr="3D236C8F">
        <w:rPr>
          <w:rFonts w:ascii="Arial" w:eastAsia="Arial" w:hAnsi="Arial" w:cs="Arial"/>
          <w:sz w:val="32"/>
          <w:szCs w:val="32"/>
        </w:rPr>
        <w:t xml:space="preserve"> or</w:t>
      </w:r>
      <w:r w:rsidR="001A4FC3" w:rsidRPr="3D236C8F">
        <w:rPr>
          <w:rFonts w:ascii="Arial" w:eastAsia="Arial" w:hAnsi="Arial" w:cs="Arial"/>
          <w:sz w:val="32"/>
          <w:szCs w:val="32"/>
        </w:rPr>
        <w:t xml:space="preserve"> </w:t>
      </w:r>
      <w:r w:rsidR="00AE7117" w:rsidRPr="3D236C8F">
        <w:rPr>
          <w:rFonts w:ascii="Arial" w:eastAsia="Arial" w:hAnsi="Arial" w:cs="Arial"/>
          <w:sz w:val="32"/>
          <w:szCs w:val="32"/>
        </w:rPr>
        <w:t xml:space="preserve">have </w:t>
      </w:r>
      <w:r w:rsidR="001A4FC3" w:rsidRPr="3D236C8F">
        <w:rPr>
          <w:rFonts w:ascii="Arial" w:eastAsia="Arial" w:hAnsi="Arial" w:cs="Arial"/>
          <w:sz w:val="32"/>
          <w:szCs w:val="32"/>
        </w:rPr>
        <w:t>problems with addiction.</w:t>
      </w:r>
    </w:p>
    <w:p w14:paraId="6129549C" w14:textId="6A831FBE" w:rsidR="00AF3881" w:rsidRDefault="6A45E33B" w:rsidP="00760495">
      <w:pPr>
        <w:rPr>
          <w:rFonts w:ascii="Arial" w:eastAsia="Arial" w:hAnsi="Arial" w:cs="Arial"/>
          <w:sz w:val="32"/>
          <w:szCs w:val="32"/>
        </w:rPr>
      </w:pPr>
      <w:r w:rsidRPr="541737E0">
        <w:rPr>
          <w:rFonts w:ascii="Arial" w:eastAsia="Arial" w:hAnsi="Arial" w:cs="Arial"/>
          <w:sz w:val="32"/>
          <w:szCs w:val="32"/>
        </w:rPr>
        <w:t xml:space="preserve"> </w:t>
      </w:r>
    </w:p>
    <w:p w14:paraId="0E335E41" w14:textId="0A81AF64" w:rsidR="00162CB9" w:rsidRDefault="00162CB9" w:rsidP="00760495">
      <w:pPr>
        <w:rPr>
          <w:rFonts w:ascii="Arial" w:hAnsi="Arial" w:cs="Arial"/>
          <w:sz w:val="32"/>
          <w:szCs w:val="32"/>
        </w:rPr>
      </w:pPr>
      <w:r w:rsidRPr="3D236C8F">
        <w:rPr>
          <w:rFonts w:ascii="Arial" w:hAnsi="Arial" w:cs="Arial"/>
          <w:b/>
          <w:bCs/>
          <w:sz w:val="32"/>
          <w:szCs w:val="32"/>
        </w:rPr>
        <w:t>Supporter</w:t>
      </w:r>
      <w:r w:rsidR="601C7896" w:rsidRPr="3D236C8F">
        <w:rPr>
          <w:rFonts w:ascii="Arial" w:hAnsi="Arial" w:cs="Arial"/>
          <w:b/>
          <w:bCs/>
          <w:sz w:val="32"/>
          <w:szCs w:val="32"/>
        </w:rPr>
        <w:t xml:space="preserve"> </w:t>
      </w:r>
      <w:r w:rsidRPr="3D236C8F">
        <w:rPr>
          <w:rFonts w:ascii="Arial" w:hAnsi="Arial" w:cs="Arial"/>
          <w:b/>
          <w:bCs/>
          <w:sz w:val="32"/>
          <w:szCs w:val="32"/>
        </w:rPr>
        <w:t xml:space="preserve"> </w:t>
      </w:r>
      <w:r w:rsidR="601C7896" w:rsidRPr="3D236C8F">
        <w:rPr>
          <w:rFonts w:ascii="Arial" w:hAnsi="Arial" w:cs="Arial"/>
          <w:sz w:val="32"/>
          <w:szCs w:val="32"/>
        </w:rPr>
        <w:t xml:space="preserve">If you are a non-disabled person you </w:t>
      </w:r>
      <w:r w:rsidRPr="3D236C8F">
        <w:rPr>
          <w:rFonts w:ascii="Arial" w:hAnsi="Arial" w:cs="Arial"/>
          <w:sz w:val="32"/>
          <w:szCs w:val="32"/>
        </w:rPr>
        <w:t>can join Inclusion Scotland as a</w:t>
      </w:r>
      <w:r w:rsidR="601C7896" w:rsidRPr="3D236C8F">
        <w:rPr>
          <w:rFonts w:ascii="Arial" w:hAnsi="Arial" w:cs="Arial"/>
          <w:sz w:val="32"/>
          <w:szCs w:val="32"/>
        </w:rPr>
        <w:t xml:space="preserve"> Supporter.  </w:t>
      </w:r>
      <w:r w:rsidRPr="3D236C8F">
        <w:rPr>
          <w:rFonts w:ascii="Arial" w:hAnsi="Arial" w:cs="Arial"/>
          <w:sz w:val="32"/>
          <w:szCs w:val="32"/>
        </w:rPr>
        <w:t>Any individual who</w:t>
      </w:r>
      <w:r w:rsidR="00ED63EB" w:rsidRPr="3D236C8F">
        <w:rPr>
          <w:rFonts w:ascii="Arial" w:hAnsi="Arial" w:cs="Arial"/>
          <w:sz w:val="32"/>
          <w:szCs w:val="32"/>
        </w:rPr>
        <w:t xml:space="preserve"> agrees with</w:t>
      </w:r>
      <w:r w:rsidRPr="3D236C8F">
        <w:rPr>
          <w:rFonts w:ascii="Arial" w:hAnsi="Arial" w:cs="Arial"/>
          <w:sz w:val="32"/>
          <w:szCs w:val="32"/>
        </w:rPr>
        <w:t xml:space="preserve"> our values and </w:t>
      </w:r>
      <w:r w:rsidR="00ED63EB" w:rsidRPr="3D236C8F">
        <w:rPr>
          <w:rFonts w:ascii="Arial" w:hAnsi="Arial" w:cs="Arial"/>
          <w:sz w:val="32"/>
          <w:szCs w:val="32"/>
        </w:rPr>
        <w:t xml:space="preserve">supports </w:t>
      </w:r>
      <w:r w:rsidRPr="3D236C8F">
        <w:rPr>
          <w:rFonts w:ascii="Arial" w:hAnsi="Arial" w:cs="Arial"/>
          <w:sz w:val="32"/>
          <w:szCs w:val="32"/>
        </w:rPr>
        <w:t>our</w:t>
      </w:r>
      <w:r w:rsidR="00ED63EB" w:rsidRPr="3D236C8F">
        <w:rPr>
          <w:rFonts w:ascii="Arial" w:hAnsi="Arial" w:cs="Arial"/>
          <w:sz w:val="32"/>
          <w:szCs w:val="32"/>
        </w:rPr>
        <w:t xml:space="preserve"> work is welcome to become a S</w:t>
      </w:r>
      <w:r w:rsidRPr="3D236C8F">
        <w:rPr>
          <w:rFonts w:ascii="Arial" w:hAnsi="Arial" w:cs="Arial"/>
          <w:sz w:val="32"/>
          <w:szCs w:val="32"/>
        </w:rPr>
        <w:t xml:space="preserve">upporter. </w:t>
      </w:r>
    </w:p>
    <w:p w14:paraId="7A25B121" w14:textId="49157638" w:rsidR="00162CB9" w:rsidRDefault="00162CB9" w:rsidP="00760495">
      <w:pPr>
        <w:rPr>
          <w:rFonts w:ascii="Arial" w:hAnsi="Arial" w:cs="Arial"/>
          <w:sz w:val="32"/>
          <w:szCs w:val="32"/>
        </w:rPr>
      </w:pPr>
    </w:p>
    <w:p w14:paraId="26E55FEE" w14:textId="61C3DD4A" w:rsidR="00760495" w:rsidRPr="00377F4C" w:rsidRDefault="00162CB9" w:rsidP="12CE874D">
      <w:pPr>
        <w:rPr>
          <w:rFonts w:ascii="Arial" w:hAnsi="Arial" w:cs="Arial"/>
          <w:sz w:val="32"/>
          <w:szCs w:val="32"/>
        </w:rPr>
      </w:pPr>
      <w:r w:rsidRPr="351DB3C1">
        <w:rPr>
          <w:rFonts w:ascii="Arial" w:hAnsi="Arial" w:cs="Arial"/>
          <w:sz w:val="32"/>
          <w:szCs w:val="32"/>
        </w:rPr>
        <w:t>If you would like more information or you have any questions about what it means to join Inclusion Scotlan</w:t>
      </w:r>
      <w:r w:rsidR="71C85F1C" w:rsidRPr="351DB3C1">
        <w:rPr>
          <w:rFonts w:ascii="Arial" w:hAnsi="Arial" w:cs="Arial"/>
          <w:sz w:val="32"/>
          <w:szCs w:val="32"/>
        </w:rPr>
        <w:t xml:space="preserve">d </w:t>
      </w:r>
      <w:r w:rsidRPr="351DB3C1">
        <w:rPr>
          <w:rFonts w:ascii="Arial" w:hAnsi="Arial" w:cs="Arial"/>
          <w:sz w:val="32"/>
          <w:szCs w:val="32"/>
        </w:rPr>
        <w:t>pleas</w:t>
      </w:r>
      <w:r w:rsidR="2B0C5CC2" w:rsidRPr="351DB3C1">
        <w:rPr>
          <w:rFonts w:ascii="Arial" w:hAnsi="Arial" w:cs="Arial"/>
          <w:sz w:val="32"/>
          <w:szCs w:val="32"/>
        </w:rPr>
        <w:t xml:space="preserve">e </w:t>
      </w:r>
      <w:r w:rsidRPr="351DB3C1">
        <w:rPr>
          <w:rFonts w:ascii="Arial" w:hAnsi="Arial" w:cs="Arial"/>
          <w:sz w:val="32"/>
          <w:szCs w:val="32"/>
        </w:rPr>
        <w:t xml:space="preserve">email </w:t>
      </w:r>
      <w:r w:rsidR="270B24E1" w:rsidRPr="351DB3C1">
        <w:rPr>
          <w:rFonts w:ascii="Arial" w:hAnsi="Arial" w:cs="Arial"/>
          <w:sz w:val="32"/>
          <w:szCs w:val="32"/>
        </w:rPr>
        <w:t>J</w:t>
      </w:r>
      <w:r w:rsidRPr="351DB3C1">
        <w:rPr>
          <w:rFonts w:ascii="Arial" w:hAnsi="Arial" w:cs="Arial"/>
          <w:sz w:val="32"/>
          <w:szCs w:val="32"/>
        </w:rPr>
        <w:t>anice</w:t>
      </w:r>
      <w:r w:rsidR="3B3F4782" w:rsidRPr="351DB3C1">
        <w:rPr>
          <w:rFonts w:ascii="Arial" w:hAnsi="Arial" w:cs="Arial"/>
          <w:sz w:val="32"/>
          <w:szCs w:val="32"/>
        </w:rPr>
        <w:t xml:space="preserve"> at</w:t>
      </w:r>
      <w:r w:rsidR="5F6C4D76" w:rsidRPr="351DB3C1">
        <w:rPr>
          <w:rFonts w:ascii="Arial" w:hAnsi="Arial" w:cs="Arial"/>
          <w:sz w:val="32"/>
          <w:szCs w:val="32"/>
        </w:rPr>
        <w:t>,</w:t>
      </w:r>
    </w:p>
    <w:p w14:paraId="50D9437B" w14:textId="4A5EC490" w:rsidR="00760495" w:rsidRPr="00377F4C" w:rsidRDefault="00000000" w:rsidP="12CE874D">
      <w:pPr>
        <w:rPr>
          <w:rFonts w:ascii="Arial" w:hAnsi="Arial" w:cs="Arial"/>
          <w:b/>
          <w:bCs/>
          <w:sz w:val="32"/>
          <w:szCs w:val="32"/>
        </w:rPr>
      </w:pPr>
      <w:hyperlink r:id="rId12">
        <w:r w:rsidR="00D30C12">
          <w:rPr>
            <w:rStyle w:val="Hyperlink"/>
            <w:rFonts w:ascii="Arial" w:hAnsi="Arial" w:cs="Arial"/>
            <w:b/>
            <w:bCs/>
            <w:sz w:val="32"/>
            <w:szCs w:val="32"/>
          </w:rPr>
          <w:t>members@inclusionscotland.org</w:t>
        </w:r>
      </w:hyperlink>
      <w:r w:rsidR="48F3F3C1" w:rsidRPr="066B76D6">
        <w:rPr>
          <w:rFonts w:ascii="Arial" w:hAnsi="Arial" w:cs="Arial"/>
          <w:b/>
          <w:bCs/>
          <w:sz w:val="32"/>
          <w:szCs w:val="32"/>
        </w:rPr>
        <w:t xml:space="preserve"> or call</w:t>
      </w:r>
      <w:r w:rsidR="58CA4670" w:rsidRPr="066B76D6">
        <w:rPr>
          <w:rFonts w:ascii="Arial" w:hAnsi="Arial" w:cs="Arial"/>
          <w:b/>
          <w:bCs/>
          <w:sz w:val="32"/>
          <w:szCs w:val="32"/>
        </w:rPr>
        <w:t xml:space="preserve"> </w:t>
      </w:r>
      <w:r w:rsidR="48F3F3C1" w:rsidRPr="066B76D6">
        <w:rPr>
          <w:rFonts w:ascii="Arial" w:hAnsi="Arial" w:cs="Arial"/>
          <w:b/>
          <w:bCs/>
          <w:sz w:val="32"/>
          <w:szCs w:val="32"/>
        </w:rPr>
        <w:t>0131 370 6725</w:t>
      </w:r>
      <w:r w:rsidR="006E2A11" w:rsidRPr="066B76D6">
        <w:rPr>
          <w:rFonts w:ascii="Arial" w:hAnsi="Arial" w:cs="Arial"/>
          <w:b/>
          <w:bCs/>
          <w:sz w:val="32"/>
          <w:szCs w:val="32"/>
        </w:rPr>
        <w:t xml:space="preserve"> </w:t>
      </w:r>
    </w:p>
    <w:p w14:paraId="33876629" w14:textId="00F2B811" w:rsidR="53A20C32" w:rsidRDefault="53A20C32" w:rsidP="53A20C32">
      <w:pPr>
        <w:rPr>
          <w:rFonts w:ascii="Arial" w:hAnsi="Arial" w:cs="Arial"/>
          <w:b/>
          <w:bCs/>
          <w:sz w:val="32"/>
          <w:szCs w:val="32"/>
        </w:rPr>
      </w:pPr>
    </w:p>
    <w:p w14:paraId="4430E79B" w14:textId="47DF24E2" w:rsidR="53A20C32" w:rsidRDefault="53A20C32" w:rsidP="53A20C32">
      <w:pPr>
        <w:rPr>
          <w:rFonts w:ascii="Arial" w:hAnsi="Arial" w:cs="Arial"/>
          <w:b/>
          <w:bCs/>
          <w:sz w:val="32"/>
          <w:szCs w:val="32"/>
        </w:rPr>
      </w:pPr>
    </w:p>
    <w:p w14:paraId="6D0DFBA5" w14:textId="7A79B8D1" w:rsidR="53A20C32" w:rsidRDefault="53A20C32" w:rsidP="53A20C32">
      <w:pPr>
        <w:rPr>
          <w:rFonts w:ascii="Arial" w:hAnsi="Arial" w:cs="Arial"/>
          <w:b/>
          <w:bCs/>
          <w:sz w:val="32"/>
          <w:szCs w:val="32"/>
        </w:rPr>
      </w:pPr>
    </w:p>
    <w:p w14:paraId="1FE7D797" w14:textId="75F5016B" w:rsidR="3CD667BC" w:rsidRDefault="3CD667BC" w:rsidP="53A20C32">
      <w:pPr>
        <w:rPr>
          <w:rFonts w:ascii="Arial" w:hAnsi="Arial" w:cs="Arial"/>
          <w:b/>
          <w:bCs/>
          <w:sz w:val="32"/>
          <w:szCs w:val="32"/>
        </w:rPr>
      </w:pPr>
      <w:r w:rsidRPr="4B35EADD">
        <w:rPr>
          <w:rFonts w:ascii="Arial" w:hAnsi="Arial" w:cs="Arial"/>
          <w:b/>
          <w:bCs/>
          <w:sz w:val="32"/>
          <w:szCs w:val="32"/>
        </w:rPr>
        <w:lastRenderedPageBreak/>
        <w:t>How did you hear about us? Website/</w:t>
      </w:r>
      <w:r w:rsidR="79E88450" w:rsidRPr="4B35EADD">
        <w:rPr>
          <w:rFonts w:ascii="Arial" w:hAnsi="Arial" w:cs="Arial"/>
          <w:b/>
          <w:bCs/>
          <w:sz w:val="32"/>
          <w:szCs w:val="32"/>
        </w:rPr>
        <w:t xml:space="preserve"> </w:t>
      </w:r>
      <w:r w:rsidRPr="4B35EADD">
        <w:rPr>
          <w:rFonts w:ascii="Arial" w:hAnsi="Arial" w:cs="Arial"/>
          <w:b/>
          <w:bCs/>
          <w:sz w:val="32"/>
          <w:szCs w:val="32"/>
        </w:rPr>
        <w:t>Social</w:t>
      </w:r>
      <w:r w:rsidR="080484F8" w:rsidRPr="4B35EADD">
        <w:rPr>
          <w:rFonts w:ascii="Arial" w:hAnsi="Arial" w:cs="Arial"/>
          <w:b/>
          <w:bCs/>
          <w:sz w:val="32"/>
          <w:szCs w:val="32"/>
        </w:rPr>
        <w:t xml:space="preserve"> Media/</w:t>
      </w:r>
      <w:r w:rsidR="75DCCD1F" w:rsidRPr="4B35EADD">
        <w:rPr>
          <w:rFonts w:ascii="Arial" w:hAnsi="Arial" w:cs="Arial"/>
          <w:b/>
          <w:bCs/>
          <w:sz w:val="32"/>
          <w:szCs w:val="32"/>
        </w:rPr>
        <w:t>Telephone</w:t>
      </w:r>
      <w:r w:rsidR="3CE5D3E9" w:rsidRPr="4B35EADD">
        <w:rPr>
          <w:rFonts w:ascii="Arial" w:hAnsi="Arial" w:cs="Arial"/>
          <w:b/>
          <w:bCs/>
          <w:sz w:val="32"/>
          <w:szCs w:val="32"/>
        </w:rPr>
        <w:t xml:space="preserve"> </w:t>
      </w:r>
      <w:r w:rsidR="533FB8D6" w:rsidRPr="4B35EADD">
        <w:rPr>
          <w:rFonts w:ascii="Arial" w:hAnsi="Arial" w:cs="Arial"/>
          <w:b/>
          <w:bCs/>
          <w:sz w:val="32"/>
          <w:szCs w:val="32"/>
        </w:rPr>
        <w:t>e</w:t>
      </w:r>
      <w:r w:rsidR="3CE5D3E9" w:rsidRPr="4B35EADD">
        <w:rPr>
          <w:rFonts w:ascii="Arial" w:hAnsi="Arial" w:cs="Arial"/>
          <w:b/>
          <w:bCs/>
          <w:sz w:val="32"/>
          <w:szCs w:val="32"/>
        </w:rPr>
        <w:t xml:space="preserve">nquiry/ Partner referral/ </w:t>
      </w:r>
      <w:r w:rsidR="1C3AD2A3" w:rsidRPr="4B35EADD">
        <w:rPr>
          <w:rFonts w:ascii="Arial" w:hAnsi="Arial" w:cs="Arial"/>
          <w:b/>
          <w:bCs/>
          <w:sz w:val="32"/>
          <w:szCs w:val="32"/>
        </w:rPr>
        <w:t>Other:</w:t>
      </w:r>
    </w:p>
    <w:p w14:paraId="2D01314A" w14:textId="7C3E7CC1" w:rsidR="04222FEF" w:rsidRDefault="04222FEF" w:rsidP="04222FEF">
      <w:pPr>
        <w:rPr>
          <w:rFonts w:ascii="Arial" w:hAnsi="Arial" w:cs="Arial"/>
          <w:sz w:val="32"/>
          <w:szCs w:val="32"/>
        </w:rPr>
      </w:pPr>
    </w:p>
    <w:p w14:paraId="50D9437C" w14:textId="77777777" w:rsidR="00760495" w:rsidRPr="00377F4C" w:rsidRDefault="00760495" w:rsidP="00760495">
      <w:pPr>
        <w:rPr>
          <w:rFonts w:ascii="Arial" w:hAnsi="Arial" w:cs="Arial"/>
          <w:b/>
          <w:sz w:val="32"/>
          <w:szCs w:val="32"/>
        </w:rPr>
      </w:pPr>
      <w:r w:rsidRPr="00377F4C">
        <w:rPr>
          <w:rFonts w:ascii="Arial" w:hAnsi="Arial" w:cs="Arial"/>
          <w:b/>
          <w:sz w:val="32"/>
          <w:szCs w:val="32"/>
        </w:rPr>
        <w:t>Please tick as appropriate:</w:t>
      </w:r>
    </w:p>
    <w:p w14:paraId="50D9437D" w14:textId="77777777" w:rsidR="00760495" w:rsidRPr="00377F4C" w:rsidRDefault="00760495" w:rsidP="00760495">
      <w:pPr>
        <w:rPr>
          <w:rFonts w:ascii="Arial" w:hAnsi="Arial" w:cs="Arial"/>
          <w:sz w:val="32"/>
          <w:szCs w:val="32"/>
        </w:rPr>
      </w:pPr>
    </w:p>
    <w:p w14:paraId="50D9437E" w14:textId="1F5B4861" w:rsidR="00DB163E" w:rsidRPr="00377F4C" w:rsidRDefault="00BA32D3" w:rsidP="2834197D">
      <w:pPr>
        <w:rPr>
          <w:rFonts w:ascii="Arial" w:hAnsi="Arial" w:cs="Arial"/>
          <w:b/>
          <w:bCs/>
          <w:sz w:val="32"/>
          <w:szCs w:val="32"/>
        </w:rPr>
      </w:pPr>
      <w:r w:rsidRPr="00377F4C">
        <w:rPr>
          <w:rFonts w:ascii="Arial" w:hAnsi="Arial" w:cs="Arial"/>
          <w:noProof/>
          <w:sz w:val="32"/>
          <w:szCs w:val="32"/>
          <w:lang w:val="en-GB" w:eastAsia="en-GB"/>
        </w:rPr>
        <mc:AlternateContent>
          <mc:Choice Requires="wps">
            <w:drawing>
              <wp:anchor distT="0" distB="0" distL="114300" distR="114300" simplePos="0" relativeHeight="251658240" behindDoc="0" locked="0" layoutInCell="1" allowOverlap="1" wp14:anchorId="50D943B4" wp14:editId="50D943B5">
                <wp:simplePos x="0" y="0"/>
                <wp:positionH relativeFrom="column">
                  <wp:posOffset>-19050</wp:posOffset>
                </wp:positionH>
                <wp:positionV relativeFrom="paragraph">
                  <wp:posOffset>43180</wp:posOffset>
                </wp:positionV>
                <wp:extent cx="158750" cy="165100"/>
                <wp:effectExtent l="9525" t="14605" r="12700" b="1079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651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3" style="position:absolute;margin-left:-1.5pt;margin-top:3.4pt;width:12.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5pt" w14:anchorId="7707B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"/>
            </w:pict>
          </mc:Fallback>
        </mc:AlternateContent>
      </w:r>
      <w:r w:rsidR="00836139" w:rsidRPr="00377F4C">
        <w:rPr>
          <w:rFonts w:ascii="Arial" w:hAnsi="Arial" w:cs="Arial"/>
          <w:sz w:val="32"/>
          <w:szCs w:val="32"/>
        </w:rPr>
        <w:t xml:space="preserve">    </w:t>
      </w:r>
      <w:r w:rsidR="00760495" w:rsidRPr="00377F4C">
        <w:rPr>
          <w:rFonts w:ascii="Arial" w:hAnsi="Arial" w:cs="Arial"/>
          <w:sz w:val="32"/>
          <w:szCs w:val="32"/>
        </w:rPr>
        <w:t xml:space="preserve">I am applying </w:t>
      </w:r>
      <w:r w:rsidR="00512CED">
        <w:rPr>
          <w:rFonts w:ascii="Arial" w:hAnsi="Arial" w:cs="Arial"/>
          <w:sz w:val="32"/>
          <w:szCs w:val="32"/>
        </w:rPr>
        <w:t>to be</w:t>
      </w:r>
      <w:r w:rsidR="00434BFB">
        <w:rPr>
          <w:rFonts w:ascii="Arial" w:hAnsi="Arial" w:cs="Arial"/>
          <w:sz w:val="32"/>
          <w:szCs w:val="32"/>
        </w:rPr>
        <w:t xml:space="preserve"> an </w:t>
      </w:r>
      <w:r w:rsidR="00434BFB" w:rsidRPr="7A8E657F">
        <w:rPr>
          <w:rFonts w:ascii="Arial" w:hAnsi="Arial" w:cs="Arial"/>
          <w:b/>
          <w:bCs/>
          <w:sz w:val="32"/>
          <w:szCs w:val="32"/>
        </w:rPr>
        <w:t>Associate</w:t>
      </w:r>
      <w:r w:rsidR="00512CED">
        <w:rPr>
          <w:rFonts w:ascii="Arial" w:hAnsi="Arial" w:cs="Arial"/>
          <w:sz w:val="32"/>
          <w:szCs w:val="32"/>
        </w:rPr>
        <w:t xml:space="preserve"> </w:t>
      </w:r>
      <w:r w:rsidR="005C1574" w:rsidRPr="00377F4C">
        <w:rPr>
          <w:rFonts w:ascii="Arial" w:hAnsi="Arial" w:cs="Arial"/>
          <w:sz w:val="32"/>
          <w:szCs w:val="32"/>
        </w:rPr>
        <w:t xml:space="preserve">as a disabled person </w:t>
      </w:r>
    </w:p>
    <w:p w14:paraId="50D9437F" w14:textId="77777777" w:rsidR="005F6AA7" w:rsidRPr="00377F4C" w:rsidRDefault="005F6AA7" w:rsidP="00760495">
      <w:pPr>
        <w:rPr>
          <w:rFonts w:ascii="Arial" w:hAnsi="Arial" w:cs="Arial"/>
          <w:sz w:val="32"/>
          <w:szCs w:val="32"/>
        </w:rPr>
      </w:pPr>
    </w:p>
    <w:p w14:paraId="50D94380" w14:textId="0BF47A99" w:rsidR="00162D5C" w:rsidRPr="00377F4C" w:rsidRDefault="00BA32D3" w:rsidP="2834197D">
      <w:pPr>
        <w:rPr>
          <w:rFonts w:ascii="Arial" w:hAnsi="Arial" w:cs="Arial"/>
          <w:b/>
          <w:bCs/>
          <w:sz w:val="32"/>
          <w:szCs w:val="32"/>
        </w:rPr>
      </w:pPr>
      <w:r w:rsidRPr="00377F4C">
        <w:rPr>
          <w:rFonts w:ascii="Arial" w:hAnsi="Arial" w:cs="Arial"/>
          <w:noProof/>
          <w:sz w:val="32"/>
          <w:szCs w:val="32"/>
          <w:lang w:val="en-GB" w:eastAsia="en-GB"/>
        </w:rPr>
        <mc:AlternateContent>
          <mc:Choice Requires="wps">
            <w:drawing>
              <wp:anchor distT="0" distB="0" distL="114300" distR="114300" simplePos="0" relativeHeight="251658241" behindDoc="0" locked="0" layoutInCell="1" allowOverlap="1" wp14:anchorId="50D943B6" wp14:editId="50D943B7">
                <wp:simplePos x="0" y="0"/>
                <wp:positionH relativeFrom="column">
                  <wp:posOffset>-14605</wp:posOffset>
                </wp:positionH>
                <wp:positionV relativeFrom="paragraph">
                  <wp:posOffset>50800</wp:posOffset>
                </wp:positionV>
                <wp:extent cx="158750" cy="165100"/>
                <wp:effectExtent l="13970" t="12700" r="1778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651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4" style="position:absolute;margin-left:-1.15pt;margin-top:4pt;width:12.5pt;height:1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5pt" w14:anchorId="3B96DC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"/>
            </w:pict>
          </mc:Fallback>
        </mc:AlternateContent>
      </w:r>
      <w:r w:rsidR="00836139" w:rsidRPr="00377F4C">
        <w:rPr>
          <w:rFonts w:ascii="Arial" w:hAnsi="Arial" w:cs="Arial"/>
          <w:sz w:val="32"/>
          <w:szCs w:val="32"/>
        </w:rPr>
        <w:t xml:space="preserve">    </w:t>
      </w:r>
      <w:r w:rsidR="00434BFB">
        <w:rPr>
          <w:rFonts w:ascii="Arial" w:hAnsi="Arial" w:cs="Arial"/>
          <w:sz w:val="32"/>
          <w:szCs w:val="32"/>
        </w:rPr>
        <w:t xml:space="preserve">I am applying </w:t>
      </w:r>
      <w:r w:rsidR="00512CED">
        <w:rPr>
          <w:rFonts w:ascii="Arial" w:hAnsi="Arial" w:cs="Arial"/>
          <w:sz w:val="32"/>
          <w:szCs w:val="32"/>
        </w:rPr>
        <w:t>to be</w:t>
      </w:r>
      <w:r w:rsidR="00434BFB">
        <w:rPr>
          <w:rFonts w:ascii="Arial" w:hAnsi="Arial" w:cs="Arial"/>
          <w:sz w:val="32"/>
          <w:szCs w:val="32"/>
        </w:rPr>
        <w:t xml:space="preserve"> a </w:t>
      </w:r>
      <w:r w:rsidR="00434BFB" w:rsidRPr="7A8E657F">
        <w:rPr>
          <w:rFonts w:ascii="Arial" w:hAnsi="Arial" w:cs="Arial"/>
          <w:b/>
          <w:bCs/>
          <w:sz w:val="32"/>
          <w:szCs w:val="32"/>
        </w:rPr>
        <w:t>Supporter</w:t>
      </w:r>
      <w:r w:rsidR="00512CED">
        <w:rPr>
          <w:rFonts w:ascii="Arial" w:hAnsi="Arial" w:cs="Arial"/>
          <w:sz w:val="32"/>
          <w:szCs w:val="32"/>
        </w:rPr>
        <w:t xml:space="preserve"> </w:t>
      </w:r>
      <w:r w:rsidR="00836139" w:rsidRPr="00377F4C">
        <w:rPr>
          <w:rFonts w:ascii="Arial" w:hAnsi="Arial" w:cs="Arial"/>
          <w:sz w:val="32"/>
          <w:szCs w:val="32"/>
        </w:rPr>
        <w:t xml:space="preserve">as a non-disabled </w:t>
      </w:r>
      <w:r w:rsidR="005C1574" w:rsidRPr="00377F4C">
        <w:rPr>
          <w:rFonts w:ascii="Arial" w:hAnsi="Arial" w:cs="Arial"/>
          <w:sz w:val="32"/>
          <w:szCs w:val="32"/>
        </w:rPr>
        <w:t xml:space="preserve">person </w:t>
      </w:r>
    </w:p>
    <w:p w14:paraId="50D94381" w14:textId="2D989DEA" w:rsidR="003103A5" w:rsidRPr="00377F4C" w:rsidRDefault="003103A5" w:rsidP="00093CCF">
      <w:pPr>
        <w:rPr>
          <w:rFonts w:ascii="Arial" w:hAnsi="Arial" w:cs="Arial"/>
          <w:sz w:val="32"/>
          <w:szCs w:val="32"/>
        </w:rPr>
      </w:pPr>
    </w:p>
    <w:p w14:paraId="50D94382" w14:textId="314F30E8" w:rsidR="00C35E00" w:rsidRPr="00377F4C" w:rsidRDefault="00D7066E" w:rsidP="00BE67D1">
      <w:pPr>
        <w:spacing w:before="240" w:after="120"/>
        <w:rPr>
          <w:rFonts w:ascii="Arial" w:hAnsi="Arial" w:cs="Arial"/>
          <w:b/>
          <w:sz w:val="32"/>
          <w:szCs w:val="32"/>
        </w:rPr>
      </w:pPr>
      <w:r w:rsidRPr="00377F4C">
        <w:rPr>
          <w:rFonts w:ascii="Arial" w:hAnsi="Arial" w:cs="Arial"/>
          <w:b/>
          <w:sz w:val="32"/>
          <w:szCs w:val="32"/>
        </w:rPr>
        <w:t>Contact Details</w:t>
      </w:r>
    </w:p>
    <w:p w14:paraId="50D94383" w14:textId="77777777" w:rsidR="00C35E00" w:rsidRPr="00377F4C" w:rsidRDefault="00C35E00" w:rsidP="00BE67D1">
      <w:pPr>
        <w:rPr>
          <w:rFonts w:ascii="Arial" w:hAnsi="Arial" w:cs="Arial"/>
          <w:sz w:val="32"/>
          <w:szCs w:val="32"/>
        </w:rPr>
      </w:pPr>
    </w:p>
    <w:p w14:paraId="50D94384" w14:textId="77777777" w:rsidR="00C35E00" w:rsidRPr="00377F4C" w:rsidRDefault="00093CCF" w:rsidP="00BE67D1">
      <w:pPr>
        <w:rPr>
          <w:rFonts w:ascii="Arial" w:hAnsi="Arial" w:cs="Arial"/>
          <w:sz w:val="32"/>
          <w:szCs w:val="32"/>
        </w:rPr>
      </w:pPr>
      <w:r w:rsidRPr="00377F4C">
        <w:rPr>
          <w:rFonts w:ascii="Arial" w:hAnsi="Arial" w:cs="Arial"/>
          <w:sz w:val="32"/>
          <w:szCs w:val="32"/>
        </w:rPr>
        <w:t xml:space="preserve">Please provide us with the following information.  </w:t>
      </w:r>
    </w:p>
    <w:p w14:paraId="50D94385" w14:textId="77777777" w:rsidR="00D7066E" w:rsidRPr="00377F4C" w:rsidRDefault="00D7066E" w:rsidP="00BE67D1">
      <w:pPr>
        <w:rPr>
          <w:rFonts w:ascii="Arial" w:hAnsi="Arial" w:cs="Arial"/>
          <w:sz w:val="32"/>
          <w:szCs w:val="32"/>
        </w:rPr>
      </w:pPr>
    </w:p>
    <w:p w14:paraId="50D94386" w14:textId="72773DCC" w:rsidR="002D7745" w:rsidRPr="00377F4C" w:rsidRDefault="44632528" w:rsidP="00BE67D1">
      <w:pPr>
        <w:rPr>
          <w:rFonts w:ascii="Arial" w:hAnsi="Arial" w:cs="Arial"/>
          <w:sz w:val="32"/>
          <w:szCs w:val="32"/>
        </w:rPr>
      </w:pPr>
      <w:r w:rsidRPr="44632528">
        <w:rPr>
          <w:rFonts w:ascii="Arial" w:hAnsi="Arial" w:cs="Arial"/>
          <w:sz w:val="32"/>
          <w:szCs w:val="32"/>
        </w:rPr>
        <w:t xml:space="preserve">Name:  </w:t>
      </w:r>
    </w:p>
    <w:p w14:paraId="50D94387" w14:textId="77777777" w:rsidR="00D7066E" w:rsidRPr="00377F4C" w:rsidRDefault="00D7066E" w:rsidP="00BE67D1">
      <w:pPr>
        <w:rPr>
          <w:rFonts w:ascii="Arial" w:hAnsi="Arial" w:cs="Arial"/>
          <w:sz w:val="32"/>
          <w:szCs w:val="32"/>
        </w:rPr>
      </w:pPr>
    </w:p>
    <w:p w14:paraId="50D94388" w14:textId="55F049BB" w:rsidR="002D7745" w:rsidRPr="00377F4C" w:rsidRDefault="002D7745" w:rsidP="00BE67D1">
      <w:pPr>
        <w:rPr>
          <w:rFonts w:ascii="Arial" w:hAnsi="Arial" w:cs="Arial"/>
          <w:sz w:val="32"/>
          <w:szCs w:val="32"/>
        </w:rPr>
      </w:pPr>
      <w:r w:rsidRPr="00377F4C">
        <w:rPr>
          <w:rFonts w:ascii="Arial" w:hAnsi="Arial" w:cs="Arial"/>
          <w:sz w:val="32"/>
          <w:szCs w:val="32"/>
        </w:rPr>
        <w:t>Address:</w:t>
      </w:r>
    </w:p>
    <w:p w14:paraId="7E497913" w14:textId="63B6CE8D" w:rsidR="005849F5" w:rsidRPr="00377F4C" w:rsidRDefault="005849F5" w:rsidP="00BE67D1">
      <w:pPr>
        <w:rPr>
          <w:rFonts w:ascii="Arial" w:hAnsi="Arial" w:cs="Arial"/>
          <w:sz w:val="32"/>
          <w:szCs w:val="32"/>
        </w:rPr>
      </w:pPr>
    </w:p>
    <w:p w14:paraId="50D9438B" w14:textId="68AA8CAA" w:rsidR="002D7745" w:rsidRPr="00377F4C" w:rsidRDefault="002D7745" w:rsidP="00BE67D1">
      <w:pPr>
        <w:rPr>
          <w:rFonts w:ascii="Arial" w:hAnsi="Arial" w:cs="Arial"/>
          <w:sz w:val="32"/>
          <w:szCs w:val="32"/>
        </w:rPr>
      </w:pPr>
      <w:r w:rsidRPr="00377F4C">
        <w:rPr>
          <w:rFonts w:ascii="Arial" w:hAnsi="Arial" w:cs="Arial"/>
          <w:sz w:val="32"/>
          <w:szCs w:val="32"/>
        </w:rPr>
        <w:t>Post Code:</w:t>
      </w:r>
    </w:p>
    <w:p w14:paraId="276D3CD3" w14:textId="24C31FEE" w:rsidR="00121A9B" w:rsidRPr="00377F4C" w:rsidRDefault="00121A9B" w:rsidP="00BE67D1">
      <w:pPr>
        <w:rPr>
          <w:rFonts w:ascii="Arial" w:hAnsi="Arial" w:cs="Arial"/>
          <w:sz w:val="32"/>
          <w:szCs w:val="32"/>
        </w:rPr>
      </w:pPr>
    </w:p>
    <w:p w14:paraId="6CACA68E" w14:textId="62291131" w:rsidR="00121A9B" w:rsidRPr="00377F4C" w:rsidRDefault="00121A9B" w:rsidP="00BE67D1">
      <w:pPr>
        <w:rPr>
          <w:rFonts w:ascii="Arial" w:hAnsi="Arial" w:cs="Arial"/>
          <w:sz w:val="32"/>
          <w:szCs w:val="32"/>
        </w:rPr>
      </w:pPr>
      <w:r w:rsidRPr="00377F4C">
        <w:rPr>
          <w:rFonts w:ascii="Arial" w:hAnsi="Arial" w:cs="Arial"/>
          <w:sz w:val="32"/>
          <w:szCs w:val="32"/>
        </w:rPr>
        <w:t xml:space="preserve">Council Area: </w:t>
      </w:r>
    </w:p>
    <w:p w14:paraId="50D9438C" w14:textId="77777777" w:rsidR="00D7066E" w:rsidRPr="00377F4C" w:rsidRDefault="00D7066E" w:rsidP="00BE67D1">
      <w:pPr>
        <w:rPr>
          <w:rFonts w:ascii="Arial" w:hAnsi="Arial" w:cs="Arial"/>
          <w:sz w:val="32"/>
          <w:szCs w:val="32"/>
        </w:rPr>
      </w:pPr>
    </w:p>
    <w:p w14:paraId="50D9438D" w14:textId="77777777" w:rsidR="002D7745" w:rsidRPr="00377F4C" w:rsidRDefault="002D7745" w:rsidP="00BE67D1">
      <w:pPr>
        <w:rPr>
          <w:rFonts w:ascii="Arial" w:hAnsi="Arial" w:cs="Arial"/>
          <w:sz w:val="32"/>
          <w:szCs w:val="32"/>
        </w:rPr>
      </w:pPr>
      <w:r w:rsidRPr="00377F4C">
        <w:rPr>
          <w:rFonts w:ascii="Arial" w:hAnsi="Arial" w:cs="Arial"/>
          <w:sz w:val="32"/>
          <w:szCs w:val="32"/>
        </w:rPr>
        <w:t>Telephone Number:</w:t>
      </w:r>
    </w:p>
    <w:p w14:paraId="50D9438E" w14:textId="77777777" w:rsidR="002D7745" w:rsidRPr="00377F4C" w:rsidRDefault="002D7745" w:rsidP="00BE67D1">
      <w:pPr>
        <w:rPr>
          <w:rFonts w:ascii="Arial" w:hAnsi="Arial" w:cs="Arial"/>
          <w:sz w:val="32"/>
          <w:szCs w:val="32"/>
        </w:rPr>
      </w:pPr>
    </w:p>
    <w:p w14:paraId="50D9438F" w14:textId="77777777" w:rsidR="002D7745" w:rsidRPr="00377F4C" w:rsidRDefault="002D7745" w:rsidP="00BE67D1">
      <w:pPr>
        <w:rPr>
          <w:rFonts w:ascii="Arial" w:hAnsi="Arial" w:cs="Arial"/>
          <w:sz w:val="32"/>
          <w:szCs w:val="32"/>
        </w:rPr>
      </w:pPr>
      <w:r w:rsidRPr="00377F4C">
        <w:rPr>
          <w:rFonts w:ascii="Arial" w:hAnsi="Arial" w:cs="Arial"/>
          <w:sz w:val="32"/>
          <w:szCs w:val="32"/>
        </w:rPr>
        <w:t>E-mail:</w:t>
      </w:r>
    </w:p>
    <w:p w14:paraId="50D94390" w14:textId="77777777" w:rsidR="00CC5B53" w:rsidRPr="00377F4C" w:rsidRDefault="00CC5B53" w:rsidP="00BE67D1">
      <w:pPr>
        <w:rPr>
          <w:rFonts w:ascii="Arial" w:hAnsi="Arial" w:cs="Arial"/>
          <w:sz w:val="32"/>
          <w:szCs w:val="32"/>
        </w:rPr>
      </w:pPr>
    </w:p>
    <w:p w14:paraId="7D7FFB6A" w14:textId="2A95C7C6" w:rsidR="00C17966" w:rsidRPr="00377F4C" w:rsidRDefault="00C17966" w:rsidP="00C17966">
      <w:pPr>
        <w:rPr>
          <w:rFonts w:ascii="Arial" w:hAnsi="Arial" w:cs="Arial"/>
          <w:sz w:val="32"/>
          <w:szCs w:val="32"/>
        </w:rPr>
      </w:pPr>
      <w:r w:rsidRPr="12CE874D">
        <w:rPr>
          <w:rFonts w:ascii="Arial" w:hAnsi="Arial" w:cs="Arial"/>
          <w:sz w:val="32"/>
          <w:szCs w:val="32"/>
        </w:rPr>
        <w:t>Data Protection</w:t>
      </w:r>
    </w:p>
    <w:p w14:paraId="31DD1B27" w14:textId="77777777" w:rsidR="00C17966" w:rsidRPr="00377F4C" w:rsidRDefault="00C17966" w:rsidP="00C17966">
      <w:pPr>
        <w:rPr>
          <w:rFonts w:ascii="Arial" w:hAnsi="Arial" w:cs="Arial"/>
          <w:sz w:val="32"/>
          <w:szCs w:val="32"/>
        </w:rPr>
      </w:pPr>
    </w:p>
    <w:p w14:paraId="0A677493" w14:textId="77777777" w:rsidR="00C17966" w:rsidRPr="00377F4C" w:rsidRDefault="00000000" w:rsidP="00C17966">
      <w:pPr>
        <w:rPr>
          <w:rFonts w:ascii="Arial" w:hAnsi="Arial" w:cs="Arial"/>
          <w:sz w:val="32"/>
          <w:szCs w:val="32"/>
        </w:rPr>
      </w:pPr>
      <w:sdt>
        <w:sdtPr>
          <w:rPr>
            <w:rFonts w:ascii="Arial" w:hAnsi="Arial" w:cs="Arial"/>
            <w:sz w:val="32"/>
            <w:szCs w:val="32"/>
          </w:rPr>
          <w:id w:val="1481886971"/>
          <w14:checkbox>
            <w14:checked w14:val="0"/>
            <w14:checkedState w14:val="2612" w14:font="MS Gothic"/>
            <w14:uncheckedState w14:val="2610" w14:font="MS Gothic"/>
          </w14:checkbox>
        </w:sdtPr>
        <w:sdtContent>
          <w:r w:rsidR="00C17966" w:rsidRPr="00377F4C">
            <w:rPr>
              <w:rFonts w:ascii="MS Gothic" w:eastAsia="MS Gothic" w:hAnsi="MS Gothic" w:cs="Arial" w:hint="eastAsia"/>
              <w:sz w:val="32"/>
              <w:szCs w:val="32"/>
            </w:rPr>
            <w:t>☐</w:t>
          </w:r>
        </w:sdtContent>
      </w:sdt>
      <w:r w:rsidR="00C17966" w:rsidRPr="00377F4C">
        <w:rPr>
          <w:rFonts w:ascii="Arial" w:hAnsi="Arial" w:cs="Arial"/>
          <w:sz w:val="32"/>
          <w:szCs w:val="32"/>
        </w:rPr>
        <w:t xml:space="preserve">  </w:t>
      </w:r>
      <w:r w:rsidR="00C17966" w:rsidRPr="00377F4C">
        <w:rPr>
          <w:rFonts w:ascii="Arial" w:hAnsi="Arial" w:cs="Arial"/>
          <w:sz w:val="32"/>
          <w:szCs w:val="32"/>
          <w:lang w:val="en-GB"/>
        </w:rPr>
        <w:t xml:space="preserve">I confirm that I have read and understood the privacy notice that forms part of this application. I confirm that I agree to the terms in that privacy notice. </w:t>
      </w:r>
    </w:p>
    <w:p w14:paraId="3DEFD0DE" w14:textId="77777777" w:rsidR="00C17966" w:rsidRPr="00377F4C" w:rsidRDefault="00C17966" w:rsidP="00C17966">
      <w:pPr>
        <w:rPr>
          <w:rFonts w:ascii="Arial" w:hAnsi="Arial" w:cs="Arial"/>
          <w:sz w:val="32"/>
          <w:szCs w:val="32"/>
        </w:rPr>
      </w:pPr>
    </w:p>
    <w:p w14:paraId="50D94398" w14:textId="4C133F56" w:rsidR="003228D4" w:rsidRPr="00377F4C" w:rsidRDefault="00C84A41" w:rsidP="00BE67D1">
      <w:pPr>
        <w:rPr>
          <w:rFonts w:ascii="Arial" w:hAnsi="Arial" w:cs="Arial"/>
          <w:sz w:val="32"/>
          <w:szCs w:val="32"/>
        </w:rPr>
      </w:pPr>
      <w:r w:rsidRPr="4B35EADD">
        <w:rPr>
          <w:rFonts w:ascii="Arial" w:hAnsi="Arial" w:cs="Arial"/>
          <w:sz w:val="32"/>
          <w:szCs w:val="32"/>
        </w:rPr>
        <w:t>I support Inclusion Scotland’s aims and values.</w:t>
      </w:r>
    </w:p>
    <w:p w14:paraId="1725B20F" w14:textId="6F6697E7" w:rsidR="4B35EADD" w:rsidRDefault="4B35EADD" w:rsidP="4B35EADD">
      <w:pPr>
        <w:rPr>
          <w:rFonts w:ascii="Arial" w:hAnsi="Arial" w:cs="Arial"/>
          <w:sz w:val="32"/>
          <w:szCs w:val="32"/>
        </w:rPr>
      </w:pPr>
    </w:p>
    <w:p w14:paraId="50D94399" w14:textId="77777777" w:rsidR="009452B8" w:rsidRPr="00377F4C" w:rsidRDefault="009452B8" w:rsidP="00BE67D1">
      <w:pPr>
        <w:rPr>
          <w:rFonts w:ascii="Arial" w:hAnsi="Arial" w:cs="Arial"/>
          <w:sz w:val="32"/>
          <w:szCs w:val="32"/>
        </w:rPr>
      </w:pPr>
    </w:p>
    <w:p w14:paraId="50D9439A" w14:textId="77777777" w:rsidR="003228D4" w:rsidRPr="00377F4C" w:rsidRDefault="003228D4" w:rsidP="00BE67D1">
      <w:pPr>
        <w:rPr>
          <w:rFonts w:ascii="Arial" w:hAnsi="Arial" w:cs="Arial"/>
          <w:sz w:val="32"/>
          <w:szCs w:val="32"/>
        </w:rPr>
      </w:pPr>
      <w:r w:rsidRPr="00377F4C">
        <w:rPr>
          <w:rFonts w:ascii="Arial" w:hAnsi="Arial" w:cs="Arial"/>
          <w:sz w:val="32"/>
          <w:szCs w:val="32"/>
        </w:rPr>
        <w:lastRenderedPageBreak/>
        <w:t>Signed:</w:t>
      </w:r>
    </w:p>
    <w:p w14:paraId="50D9439B" w14:textId="77777777" w:rsidR="003228D4" w:rsidRPr="00377F4C" w:rsidRDefault="003228D4" w:rsidP="00BE67D1">
      <w:pPr>
        <w:rPr>
          <w:rFonts w:ascii="Arial" w:hAnsi="Arial" w:cs="Arial"/>
          <w:sz w:val="32"/>
          <w:szCs w:val="32"/>
        </w:rPr>
      </w:pPr>
    </w:p>
    <w:p w14:paraId="50D9439C" w14:textId="77777777" w:rsidR="00E9362F" w:rsidRPr="00377F4C" w:rsidRDefault="00E9362F" w:rsidP="00BE67D1">
      <w:pPr>
        <w:rPr>
          <w:rFonts w:ascii="Arial" w:hAnsi="Arial" w:cs="Arial"/>
          <w:sz w:val="32"/>
          <w:szCs w:val="32"/>
        </w:rPr>
      </w:pPr>
      <w:r w:rsidRPr="00377F4C">
        <w:rPr>
          <w:rFonts w:ascii="Arial" w:hAnsi="Arial" w:cs="Arial"/>
          <w:sz w:val="32"/>
          <w:szCs w:val="32"/>
        </w:rPr>
        <w:t>Name</w:t>
      </w:r>
    </w:p>
    <w:p w14:paraId="50D9439D" w14:textId="77777777" w:rsidR="003228D4" w:rsidRPr="00377F4C" w:rsidRDefault="003228D4" w:rsidP="00BE67D1">
      <w:pPr>
        <w:rPr>
          <w:rFonts w:ascii="Arial" w:hAnsi="Arial" w:cs="Arial"/>
          <w:sz w:val="32"/>
          <w:szCs w:val="32"/>
        </w:rPr>
      </w:pPr>
    </w:p>
    <w:p w14:paraId="50D9439E" w14:textId="77777777" w:rsidR="003228D4" w:rsidRPr="00377F4C" w:rsidRDefault="003228D4" w:rsidP="00BE67D1">
      <w:pPr>
        <w:rPr>
          <w:rFonts w:ascii="Arial" w:hAnsi="Arial" w:cs="Arial"/>
          <w:sz w:val="32"/>
          <w:szCs w:val="32"/>
        </w:rPr>
      </w:pPr>
      <w:r w:rsidRPr="00377F4C">
        <w:rPr>
          <w:rFonts w:ascii="Arial" w:hAnsi="Arial" w:cs="Arial"/>
          <w:sz w:val="32"/>
          <w:szCs w:val="32"/>
        </w:rPr>
        <w:t>Date:</w:t>
      </w:r>
    </w:p>
    <w:p w14:paraId="50D9439F" w14:textId="77777777" w:rsidR="00C35E00" w:rsidRPr="00377F4C" w:rsidRDefault="00C35E00" w:rsidP="00BE67D1">
      <w:pPr>
        <w:rPr>
          <w:rFonts w:ascii="Arial" w:hAnsi="Arial" w:cs="Arial"/>
          <w:sz w:val="32"/>
          <w:szCs w:val="32"/>
        </w:rPr>
      </w:pPr>
    </w:p>
    <w:p w14:paraId="50D943A0" w14:textId="77777777" w:rsidR="0013730D" w:rsidRPr="00377F4C" w:rsidRDefault="0013730D" w:rsidP="0013730D">
      <w:pPr>
        <w:rPr>
          <w:rFonts w:ascii="Arial" w:hAnsi="Arial" w:cs="Arial"/>
          <w:b/>
          <w:sz w:val="32"/>
          <w:szCs w:val="32"/>
        </w:rPr>
      </w:pPr>
      <w:r w:rsidRPr="00377F4C">
        <w:rPr>
          <w:rFonts w:ascii="Arial" w:hAnsi="Arial" w:cs="Arial"/>
          <w:b/>
          <w:sz w:val="32"/>
          <w:szCs w:val="32"/>
        </w:rPr>
        <w:t>Thank you for your support.</w:t>
      </w:r>
    </w:p>
    <w:p w14:paraId="50D943A1" w14:textId="77777777" w:rsidR="00C35E00" w:rsidRPr="00377F4C" w:rsidRDefault="00C35E00" w:rsidP="00BE67D1">
      <w:pPr>
        <w:rPr>
          <w:rFonts w:ascii="Arial" w:hAnsi="Arial" w:cs="Arial"/>
          <w:sz w:val="32"/>
          <w:szCs w:val="32"/>
        </w:rPr>
      </w:pPr>
    </w:p>
    <w:p w14:paraId="50D943A2" w14:textId="65582E50" w:rsidR="00C35E00" w:rsidRPr="00377F4C" w:rsidRDefault="2CCB1556" w:rsidP="2CCB1556">
      <w:pPr>
        <w:rPr>
          <w:rFonts w:ascii="Arial" w:hAnsi="Arial" w:cs="Arial"/>
          <w:sz w:val="32"/>
          <w:szCs w:val="32"/>
        </w:rPr>
      </w:pPr>
      <w:r w:rsidRPr="066B76D6">
        <w:rPr>
          <w:rFonts w:ascii="Arial" w:hAnsi="Arial" w:cs="Arial"/>
          <w:sz w:val="32"/>
          <w:szCs w:val="32"/>
        </w:rPr>
        <w:t xml:space="preserve">Please return your Application Form by e-mail to </w:t>
      </w:r>
      <w:hyperlink r:id="rId13" w:history="1">
        <w:r w:rsidR="00D30C12" w:rsidRPr="000C0D85">
          <w:rPr>
            <w:rStyle w:val="Hyperlink"/>
            <w:rFonts w:ascii="Arial" w:hAnsi="Arial" w:cs="Arial"/>
            <w:sz w:val="32"/>
            <w:szCs w:val="32"/>
          </w:rPr>
          <w:t>members@inclusionscotland.org</w:t>
        </w:r>
      </w:hyperlink>
      <w:r w:rsidRPr="066B76D6">
        <w:rPr>
          <w:rFonts w:ascii="Arial" w:hAnsi="Arial" w:cs="Arial"/>
          <w:sz w:val="32"/>
          <w:szCs w:val="32"/>
        </w:rPr>
        <w:t xml:space="preserve"> or post it</w:t>
      </w:r>
      <w:r w:rsidR="2EF88650" w:rsidRPr="066B76D6">
        <w:rPr>
          <w:rFonts w:ascii="Arial" w:hAnsi="Arial" w:cs="Arial"/>
          <w:sz w:val="32"/>
          <w:szCs w:val="32"/>
        </w:rPr>
        <w:t xml:space="preserve"> </w:t>
      </w:r>
      <w:r w:rsidRPr="066B76D6">
        <w:rPr>
          <w:rFonts w:ascii="Arial" w:hAnsi="Arial" w:cs="Arial"/>
          <w:sz w:val="32"/>
          <w:szCs w:val="32"/>
        </w:rPr>
        <w:t>to:-</w:t>
      </w:r>
    </w:p>
    <w:p w14:paraId="50D943A3" w14:textId="77777777" w:rsidR="00591F67" w:rsidRPr="00377F4C" w:rsidRDefault="00591F67" w:rsidP="00BE67D1">
      <w:pPr>
        <w:rPr>
          <w:rFonts w:ascii="Arial" w:hAnsi="Arial" w:cs="Arial"/>
          <w:sz w:val="32"/>
          <w:szCs w:val="32"/>
        </w:rPr>
      </w:pPr>
    </w:p>
    <w:p w14:paraId="50D943A4" w14:textId="50778ECA" w:rsidR="00591F67" w:rsidRPr="00377F4C" w:rsidRDefault="2CCB1556" w:rsidP="2CCB1556">
      <w:pPr>
        <w:rPr>
          <w:rFonts w:ascii="Arial" w:hAnsi="Arial" w:cs="Arial"/>
          <w:sz w:val="32"/>
          <w:szCs w:val="32"/>
        </w:rPr>
      </w:pPr>
      <w:r w:rsidRPr="2CCB1556">
        <w:rPr>
          <w:rFonts w:ascii="Arial" w:hAnsi="Arial" w:cs="Arial"/>
          <w:sz w:val="32"/>
          <w:szCs w:val="32"/>
        </w:rPr>
        <w:t>Janice Sheridan-Harrison</w:t>
      </w:r>
    </w:p>
    <w:p w14:paraId="50D943A5" w14:textId="77777777" w:rsidR="00C35E00" w:rsidRPr="00377F4C" w:rsidRDefault="2CCB1556" w:rsidP="2CCB1556">
      <w:pPr>
        <w:rPr>
          <w:rFonts w:ascii="Arial" w:hAnsi="Arial" w:cs="Arial"/>
          <w:sz w:val="32"/>
          <w:szCs w:val="32"/>
        </w:rPr>
      </w:pPr>
      <w:r w:rsidRPr="2CCB1556">
        <w:rPr>
          <w:rFonts w:ascii="Arial" w:hAnsi="Arial" w:cs="Arial"/>
          <w:sz w:val="32"/>
          <w:szCs w:val="32"/>
        </w:rPr>
        <w:t>Inclusion Scotland</w:t>
      </w:r>
    </w:p>
    <w:p w14:paraId="14070BF0" w14:textId="73278CB9" w:rsidR="2CCB1556" w:rsidRDefault="066B76D6" w:rsidP="2CCB1556">
      <w:pPr>
        <w:rPr>
          <w:rFonts w:ascii="Arial" w:hAnsi="Arial" w:cs="Arial"/>
          <w:sz w:val="32"/>
          <w:szCs w:val="32"/>
        </w:rPr>
      </w:pPr>
      <w:r w:rsidRPr="066B76D6">
        <w:rPr>
          <w:rFonts w:ascii="Arial" w:hAnsi="Arial" w:cs="Arial"/>
          <w:sz w:val="32"/>
          <w:szCs w:val="32"/>
        </w:rPr>
        <w:t>22-24 Earl Grey Street</w:t>
      </w:r>
    </w:p>
    <w:p w14:paraId="09DE4984" w14:textId="7918B298" w:rsidR="2CCB1556" w:rsidRDefault="066B76D6" w:rsidP="2CCB1556">
      <w:pPr>
        <w:rPr>
          <w:rFonts w:ascii="Arial" w:hAnsi="Arial" w:cs="Arial"/>
          <w:sz w:val="32"/>
          <w:szCs w:val="32"/>
        </w:rPr>
      </w:pPr>
      <w:r w:rsidRPr="066B76D6">
        <w:rPr>
          <w:rFonts w:ascii="Arial" w:hAnsi="Arial" w:cs="Arial"/>
          <w:sz w:val="32"/>
          <w:szCs w:val="32"/>
        </w:rPr>
        <w:t>Edinburgh</w:t>
      </w:r>
    </w:p>
    <w:p w14:paraId="28EE6598" w14:textId="1BB122BA" w:rsidR="2CCB1556" w:rsidRDefault="066B76D6" w:rsidP="2CCB1556">
      <w:pPr>
        <w:rPr>
          <w:rFonts w:ascii="Arial" w:hAnsi="Arial" w:cs="Arial"/>
          <w:sz w:val="32"/>
          <w:szCs w:val="32"/>
        </w:rPr>
      </w:pPr>
      <w:r w:rsidRPr="066B76D6">
        <w:rPr>
          <w:rFonts w:ascii="Arial" w:hAnsi="Arial" w:cs="Arial"/>
          <w:sz w:val="32"/>
          <w:szCs w:val="32"/>
        </w:rPr>
        <w:t>EH3 9BN</w:t>
      </w:r>
    </w:p>
    <w:p w14:paraId="50D943AA" w14:textId="5F64C352" w:rsidR="000154C1" w:rsidRPr="00377F4C" w:rsidRDefault="000154C1" w:rsidP="04222FEF">
      <w:pPr>
        <w:rPr>
          <w:rFonts w:ascii="Arial" w:hAnsi="Arial" w:cs="Arial"/>
          <w:sz w:val="32"/>
          <w:szCs w:val="32"/>
        </w:rPr>
      </w:pPr>
    </w:p>
    <w:p w14:paraId="50D943B0" w14:textId="77777777" w:rsidR="00512FDA" w:rsidRPr="00377F4C" w:rsidRDefault="00512FDA" w:rsidP="00BE67D1">
      <w:pPr>
        <w:rPr>
          <w:rFonts w:ascii="Arial" w:hAnsi="Arial" w:cs="Arial"/>
          <w:sz w:val="32"/>
          <w:szCs w:val="32"/>
        </w:rPr>
      </w:pPr>
    </w:p>
    <w:p w14:paraId="3287BF6B" w14:textId="03488535" w:rsidR="00594CD3" w:rsidRPr="00AF3881" w:rsidRDefault="601C7896" w:rsidP="00AF3881">
      <w:pPr>
        <w:rPr>
          <w:rFonts w:ascii="Arial" w:hAnsi="Arial" w:cs="Arial"/>
          <w:sz w:val="32"/>
          <w:szCs w:val="32"/>
        </w:rPr>
      </w:pPr>
      <w:r w:rsidRPr="0A4139C2">
        <w:rPr>
          <w:rFonts w:ascii="Arial" w:hAnsi="Arial" w:cs="Arial"/>
          <w:sz w:val="32"/>
          <w:szCs w:val="32"/>
        </w:rPr>
        <w:t>On completion of this form you will be sent a Joining Pack.</w:t>
      </w:r>
    </w:p>
    <w:p w14:paraId="6F9075CD" w14:textId="2687A0A3" w:rsidR="0A4139C2" w:rsidRDefault="0A4139C2" w:rsidP="0A4139C2">
      <w:pPr>
        <w:pStyle w:val="NormalWeb"/>
        <w:spacing w:line="480" w:lineRule="atLeast"/>
        <w:rPr>
          <w:rFonts w:ascii="Arial" w:hAnsi="Arial" w:cs="Arial"/>
          <w:sz w:val="32"/>
          <w:szCs w:val="32"/>
        </w:rPr>
      </w:pPr>
    </w:p>
    <w:p w14:paraId="0F522531" w14:textId="3170AC0A" w:rsidR="00C17966" w:rsidRPr="00377F4C" w:rsidRDefault="00C17966" w:rsidP="2D15219F">
      <w:pPr>
        <w:pStyle w:val="NormalWeb"/>
        <w:spacing w:line="480" w:lineRule="atLeast"/>
        <w:rPr>
          <w:rFonts w:ascii="Arial" w:hAnsi="Arial" w:cs="Arial"/>
          <w:b/>
          <w:bCs/>
          <w:sz w:val="32"/>
          <w:szCs w:val="32"/>
        </w:rPr>
      </w:pPr>
      <w:r w:rsidRPr="2D15219F">
        <w:rPr>
          <w:rFonts w:ascii="Arial" w:hAnsi="Arial" w:cs="Arial"/>
          <w:sz w:val="32"/>
          <w:szCs w:val="32"/>
          <w:bdr w:val="none" w:sz="0" w:space="0" w:color="auto" w:frame="1"/>
        </w:rPr>
        <w:t>The Information</w:t>
      </w:r>
      <w:r w:rsidR="1A5AA8DC" w:rsidRPr="2D15219F">
        <w:rPr>
          <w:rFonts w:ascii="Arial" w:hAnsi="Arial" w:cs="Arial"/>
          <w:b/>
          <w:bCs/>
          <w:sz w:val="32"/>
          <w:szCs w:val="32"/>
        </w:rPr>
        <w:t xml:space="preserve"> Partnership Privacy Notice</w:t>
      </w:r>
    </w:p>
    <w:p w14:paraId="44587E00"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Inclusion Scotland is what is called the ‘Controller’ of the personal information you give to us. ‘Personal information’ means things like your name, your email address or your phone number.</w:t>
      </w:r>
    </w:p>
    <w:p w14:paraId="7E872062" w14:textId="34788BE8" w:rsidR="00C17966" w:rsidRPr="00377F4C" w:rsidRDefault="00C17966" w:rsidP="2D15219F">
      <w:pPr>
        <w:pStyle w:val="NormalWeb"/>
        <w:spacing w:line="480" w:lineRule="atLeast"/>
        <w:rPr>
          <w:rFonts w:ascii="Arial" w:hAnsi="Arial" w:cs="Arial"/>
          <w:b/>
          <w:bCs/>
          <w:sz w:val="32"/>
          <w:szCs w:val="32"/>
        </w:rPr>
      </w:pPr>
    </w:p>
    <w:p w14:paraId="102507E3" w14:textId="60FB6B30" w:rsidR="00C17966" w:rsidRPr="00377F4C" w:rsidRDefault="00C17966" w:rsidP="2D15219F">
      <w:pPr>
        <w:pStyle w:val="NormalWeb"/>
        <w:spacing w:line="480" w:lineRule="atLeast"/>
        <w:rPr>
          <w:rFonts w:ascii="Arial" w:hAnsi="Arial" w:cs="Arial"/>
          <w:b/>
          <w:bCs/>
          <w:sz w:val="32"/>
          <w:szCs w:val="32"/>
        </w:rPr>
      </w:pPr>
    </w:p>
    <w:p w14:paraId="0C766094" w14:textId="2A55121A" w:rsidR="00C17966" w:rsidRPr="00377F4C" w:rsidRDefault="00C17966" w:rsidP="2D15219F">
      <w:pPr>
        <w:pStyle w:val="NormalWeb"/>
        <w:spacing w:line="480" w:lineRule="atLeast"/>
        <w:rPr>
          <w:rFonts w:ascii="Arial" w:hAnsi="Arial" w:cs="Arial"/>
          <w:b/>
          <w:bCs/>
          <w:sz w:val="32"/>
          <w:szCs w:val="32"/>
        </w:rPr>
      </w:pPr>
    </w:p>
    <w:p w14:paraId="4EE92860" w14:textId="7F487B42" w:rsidR="00C17966" w:rsidRPr="00377F4C" w:rsidRDefault="1A5AA8DC" w:rsidP="2D15219F">
      <w:pPr>
        <w:pStyle w:val="NormalWeb"/>
        <w:spacing w:line="480" w:lineRule="atLeast"/>
        <w:rPr>
          <w:rFonts w:ascii="Arial" w:hAnsi="Arial" w:cs="Arial"/>
          <w:b/>
          <w:bCs/>
          <w:sz w:val="32"/>
          <w:szCs w:val="32"/>
        </w:rPr>
      </w:pPr>
      <w:r w:rsidRPr="2D15219F">
        <w:rPr>
          <w:rFonts w:ascii="Arial" w:hAnsi="Arial" w:cs="Arial"/>
          <w:b/>
          <w:bCs/>
          <w:sz w:val="32"/>
          <w:szCs w:val="32"/>
        </w:rPr>
        <w:lastRenderedPageBreak/>
        <w:t>What personal information do we collect from our partners?</w:t>
      </w:r>
    </w:p>
    <w:p w14:paraId="7EF057CB" w14:textId="3C79C226"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When you become a partner, we collect your contact details; your name, address, email address and or phone number.  When you sign up to get emails or post (marketing) from Inclusion Scotland we collect your personal information in order to provide you with you have asked us for.</w:t>
      </w:r>
    </w:p>
    <w:p w14:paraId="33A0CEFD" w14:textId="11F65091"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 xml:space="preserve">We use your postal address to send you out postal marketing if you do not have an email address or for access reasons. We require your email address to send to out electronic mailings. Inclusion Scotland uses an online service called </w:t>
      </w:r>
      <w:proofErr w:type="spellStart"/>
      <w:r w:rsidRPr="2D15219F">
        <w:rPr>
          <w:rFonts w:ascii="Arial" w:hAnsi="Arial" w:cs="Arial"/>
          <w:sz w:val="32"/>
          <w:szCs w:val="32"/>
        </w:rPr>
        <w:t>MailChimp</w:t>
      </w:r>
      <w:proofErr w:type="spellEnd"/>
      <w:r w:rsidRPr="2D15219F">
        <w:rPr>
          <w:rFonts w:ascii="Arial" w:hAnsi="Arial" w:cs="Arial"/>
          <w:sz w:val="32"/>
          <w:szCs w:val="32"/>
        </w:rPr>
        <w:t xml:space="preserve"> to send out emails to you. By giving us your personal information, you agree it will be transferred to </w:t>
      </w:r>
      <w:proofErr w:type="spellStart"/>
      <w:r w:rsidRPr="2D15219F">
        <w:rPr>
          <w:rFonts w:ascii="Arial" w:hAnsi="Arial" w:cs="Arial"/>
          <w:sz w:val="32"/>
          <w:szCs w:val="32"/>
        </w:rPr>
        <w:t>MailChimp</w:t>
      </w:r>
      <w:proofErr w:type="spellEnd"/>
      <w:r w:rsidRPr="2D15219F">
        <w:rPr>
          <w:rFonts w:ascii="Arial" w:hAnsi="Arial" w:cs="Arial"/>
          <w:sz w:val="32"/>
          <w:szCs w:val="32"/>
        </w:rPr>
        <w:t xml:space="preserve"> for processing in accordance with their  </w:t>
      </w:r>
      <w:hyperlink r:id="rId14">
        <w:r w:rsidRPr="2D15219F">
          <w:rPr>
            <w:rStyle w:val="Hyperlink"/>
            <w:rFonts w:ascii="Arial" w:hAnsi="Arial" w:cs="Arial"/>
            <w:sz w:val="32"/>
            <w:szCs w:val="32"/>
          </w:rPr>
          <w:t>Privacy Policy</w:t>
        </w:r>
      </w:hyperlink>
      <w:r w:rsidRPr="2D15219F">
        <w:rPr>
          <w:rFonts w:ascii="Arial" w:hAnsi="Arial" w:cs="Arial"/>
          <w:sz w:val="32"/>
          <w:szCs w:val="32"/>
        </w:rPr>
        <w:t xml:space="preserve"> and </w:t>
      </w:r>
      <w:hyperlink r:id="rId15">
        <w:r w:rsidRPr="2D15219F">
          <w:rPr>
            <w:rStyle w:val="Hyperlink"/>
            <w:rFonts w:ascii="Arial" w:hAnsi="Arial" w:cs="Arial"/>
            <w:sz w:val="32"/>
            <w:szCs w:val="32"/>
          </w:rPr>
          <w:t>Terms</w:t>
        </w:r>
      </w:hyperlink>
      <w:r w:rsidRPr="2D15219F">
        <w:rPr>
          <w:rFonts w:ascii="Arial" w:hAnsi="Arial" w:cs="Arial"/>
          <w:sz w:val="32"/>
          <w:szCs w:val="32"/>
        </w:rPr>
        <w:t>.</w:t>
      </w:r>
    </w:p>
    <w:p w14:paraId="5AB37E37" w14:textId="77777777" w:rsidR="00C17966" w:rsidRPr="00377F4C" w:rsidRDefault="1A5AA8DC" w:rsidP="2D15219F">
      <w:pPr>
        <w:pStyle w:val="NormalWeb"/>
        <w:spacing w:line="480" w:lineRule="atLeast"/>
        <w:rPr>
          <w:rFonts w:ascii="Arial" w:hAnsi="Arial" w:cs="Arial"/>
          <w:sz w:val="32"/>
          <w:szCs w:val="32"/>
        </w:rPr>
      </w:pPr>
      <w:r w:rsidRPr="0A4139C2">
        <w:rPr>
          <w:rFonts w:ascii="Arial" w:hAnsi="Arial" w:cs="Arial"/>
          <w:sz w:val="32"/>
          <w:szCs w:val="32"/>
        </w:rPr>
        <w:t xml:space="preserve">Inclusion Scotland uses an online service called </w:t>
      </w:r>
      <w:proofErr w:type="spellStart"/>
      <w:r w:rsidRPr="0A4139C2">
        <w:rPr>
          <w:rFonts w:ascii="Arial" w:hAnsi="Arial" w:cs="Arial"/>
          <w:sz w:val="32"/>
          <w:szCs w:val="32"/>
        </w:rPr>
        <w:t>SalesForce</w:t>
      </w:r>
      <w:proofErr w:type="spellEnd"/>
      <w:r w:rsidRPr="0A4139C2">
        <w:rPr>
          <w:rFonts w:ascii="Arial" w:hAnsi="Arial" w:cs="Arial"/>
          <w:sz w:val="32"/>
          <w:szCs w:val="32"/>
        </w:rPr>
        <w:t xml:space="preserve"> to store your personal information. By giving us your personal information, you agree it will be transferred to </w:t>
      </w:r>
      <w:proofErr w:type="spellStart"/>
      <w:r w:rsidRPr="0A4139C2">
        <w:rPr>
          <w:rFonts w:ascii="Arial" w:hAnsi="Arial" w:cs="Arial"/>
          <w:sz w:val="32"/>
          <w:szCs w:val="32"/>
        </w:rPr>
        <w:t>SalesForce</w:t>
      </w:r>
      <w:proofErr w:type="spellEnd"/>
      <w:r w:rsidRPr="0A4139C2">
        <w:rPr>
          <w:rFonts w:ascii="Arial" w:hAnsi="Arial" w:cs="Arial"/>
          <w:sz w:val="32"/>
          <w:szCs w:val="32"/>
        </w:rPr>
        <w:t xml:space="preserve"> for processing in accordance with their </w:t>
      </w:r>
      <w:hyperlink r:id="rId16">
        <w:r w:rsidRPr="0A4139C2">
          <w:rPr>
            <w:rStyle w:val="Hyperlink"/>
            <w:rFonts w:ascii="Arial" w:hAnsi="Arial" w:cs="Arial"/>
            <w:sz w:val="32"/>
            <w:szCs w:val="32"/>
          </w:rPr>
          <w:t>Privacy Policy.</w:t>
        </w:r>
      </w:hyperlink>
    </w:p>
    <w:p w14:paraId="4C454AA2" w14:textId="6F60C66E" w:rsidR="0A4139C2" w:rsidRDefault="0A4139C2" w:rsidP="0A4139C2">
      <w:pPr>
        <w:pStyle w:val="NormalWeb"/>
        <w:spacing w:line="480" w:lineRule="atLeast"/>
        <w:rPr>
          <w:rFonts w:ascii="Arial" w:hAnsi="Arial" w:cs="Arial"/>
        </w:rPr>
      </w:pPr>
    </w:p>
    <w:p w14:paraId="30287114" w14:textId="77777777" w:rsidR="00C17966" w:rsidRPr="00377F4C" w:rsidRDefault="1A5AA8DC" w:rsidP="2D15219F">
      <w:pPr>
        <w:pStyle w:val="NormalWeb"/>
        <w:spacing w:line="480" w:lineRule="atLeast"/>
        <w:rPr>
          <w:rFonts w:ascii="Arial" w:hAnsi="Arial" w:cs="Arial"/>
          <w:b/>
          <w:bCs/>
          <w:sz w:val="32"/>
          <w:szCs w:val="32"/>
        </w:rPr>
      </w:pPr>
      <w:r w:rsidRPr="2D15219F">
        <w:rPr>
          <w:rFonts w:ascii="Arial" w:hAnsi="Arial" w:cs="Arial"/>
          <w:b/>
          <w:bCs/>
          <w:sz w:val="32"/>
          <w:szCs w:val="32"/>
        </w:rPr>
        <w:t>Why we need your personal information?</w:t>
      </w:r>
    </w:p>
    <w:p w14:paraId="6D67E93B"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We need to know your personal data in order to provide you with information of interest to disabled people in Scotland, Inclusion Scotland activities and opportunities for you to get involved in our work. We will also occasionally send you information about how we are processing your personal data. We will not collect any personal data from you we do not need in order to provide the information outlined to you.</w:t>
      </w:r>
    </w:p>
    <w:p w14:paraId="2A104FA7"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lastRenderedPageBreak/>
        <w:t>We need to know your personal information in order to provide you with the marketing you want us to send you. This marketing will be one of the following:</w:t>
      </w:r>
    </w:p>
    <w:p w14:paraId="57A0CCF0" w14:textId="77777777" w:rsidR="00C17966" w:rsidRPr="00377F4C" w:rsidRDefault="1A5AA8DC" w:rsidP="2D15219F">
      <w:pPr>
        <w:pStyle w:val="NormalWeb"/>
        <w:numPr>
          <w:ilvl w:val="0"/>
          <w:numId w:val="7"/>
        </w:numPr>
        <w:spacing w:line="480" w:lineRule="atLeast"/>
        <w:rPr>
          <w:rFonts w:ascii="Arial" w:hAnsi="Arial" w:cs="Arial"/>
          <w:sz w:val="32"/>
          <w:szCs w:val="32"/>
        </w:rPr>
      </w:pPr>
      <w:r w:rsidRPr="2D15219F">
        <w:rPr>
          <w:rFonts w:ascii="Arial" w:hAnsi="Arial" w:cs="Arial"/>
          <w:sz w:val="32"/>
          <w:szCs w:val="32"/>
        </w:rPr>
        <w:t>Bi- Weekly Inclusion Scotland e-bulletin</w:t>
      </w:r>
    </w:p>
    <w:p w14:paraId="6FFDE5C5" w14:textId="77777777" w:rsidR="00C17966" w:rsidRPr="00377F4C" w:rsidRDefault="1A5AA8DC" w:rsidP="2D15219F">
      <w:pPr>
        <w:pStyle w:val="NormalWeb"/>
        <w:numPr>
          <w:ilvl w:val="0"/>
          <w:numId w:val="7"/>
        </w:numPr>
        <w:spacing w:line="480" w:lineRule="atLeast"/>
        <w:rPr>
          <w:rFonts w:ascii="Arial" w:hAnsi="Arial" w:cs="Arial"/>
          <w:sz w:val="32"/>
          <w:szCs w:val="32"/>
        </w:rPr>
      </w:pPr>
      <w:r w:rsidRPr="2D15219F">
        <w:rPr>
          <w:rFonts w:ascii="Arial" w:hAnsi="Arial" w:cs="Arial"/>
          <w:sz w:val="32"/>
          <w:szCs w:val="32"/>
        </w:rPr>
        <w:t>Inclusion Matters monthly newsletter</w:t>
      </w:r>
    </w:p>
    <w:p w14:paraId="5D4BDD42" w14:textId="44C4A3DC" w:rsidR="00C17966" w:rsidRPr="00377F4C" w:rsidRDefault="00C17966" w:rsidP="2D15219F">
      <w:pPr>
        <w:pStyle w:val="NormalWeb"/>
        <w:spacing w:line="480" w:lineRule="atLeast"/>
        <w:ind w:left="360"/>
        <w:rPr>
          <w:rFonts w:ascii="Arial" w:hAnsi="Arial" w:cs="Arial"/>
          <w:sz w:val="32"/>
          <w:szCs w:val="32"/>
        </w:rPr>
      </w:pPr>
    </w:p>
    <w:p w14:paraId="14A764BA" w14:textId="77777777" w:rsidR="00C17966" w:rsidRPr="00377F4C" w:rsidRDefault="1A5AA8DC" w:rsidP="2D15219F">
      <w:pPr>
        <w:pStyle w:val="NormalWeb"/>
        <w:spacing w:line="480" w:lineRule="atLeast"/>
        <w:rPr>
          <w:rFonts w:ascii="Arial" w:hAnsi="Arial" w:cs="Arial"/>
          <w:sz w:val="32"/>
          <w:szCs w:val="32"/>
        </w:rPr>
      </w:pPr>
      <w:r w:rsidRPr="0A4139C2">
        <w:rPr>
          <w:rFonts w:ascii="Arial" w:hAnsi="Arial" w:cs="Arial"/>
          <w:sz w:val="32"/>
          <w:szCs w:val="32"/>
        </w:rPr>
        <w:t>We will not collect any personal information from you we do not need in order to provide the newsletter or e-bulletin.</w:t>
      </w:r>
    </w:p>
    <w:p w14:paraId="21620825" w14:textId="08641615" w:rsidR="0A4139C2" w:rsidRDefault="0A4139C2" w:rsidP="0A4139C2">
      <w:pPr>
        <w:pStyle w:val="NormalWeb"/>
        <w:spacing w:line="480" w:lineRule="atLeast"/>
        <w:rPr>
          <w:rFonts w:ascii="Arial" w:hAnsi="Arial" w:cs="Arial"/>
        </w:rPr>
      </w:pPr>
    </w:p>
    <w:p w14:paraId="538E1161" w14:textId="77777777" w:rsidR="00C17966" w:rsidRPr="00377F4C" w:rsidRDefault="1A5AA8DC" w:rsidP="2D15219F">
      <w:pPr>
        <w:pStyle w:val="NormalWeb"/>
        <w:spacing w:line="480" w:lineRule="atLeast"/>
        <w:rPr>
          <w:rFonts w:ascii="Arial" w:hAnsi="Arial" w:cs="Arial"/>
          <w:b/>
          <w:bCs/>
          <w:sz w:val="32"/>
          <w:szCs w:val="32"/>
        </w:rPr>
      </w:pPr>
      <w:r w:rsidRPr="2D15219F">
        <w:rPr>
          <w:rFonts w:ascii="Arial" w:hAnsi="Arial" w:cs="Arial"/>
          <w:b/>
          <w:bCs/>
          <w:sz w:val="32"/>
          <w:szCs w:val="32"/>
        </w:rPr>
        <w:t>What we do with your personal information?</w:t>
      </w:r>
    </w:p>
    <w:p w14:paraId="1F52895B"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 xml:space="preserve">All the personal information Inclusion Scotland processes is processed by our staff in the UK. By ‘processing’ we mean things like securely keeping your personal information on </w:t>
      </w:r>
      <w:proofErr w:type="spellStart"/>
      <w:r w:rsidRPr="2D15219F">
        <w:rPr>
          <w:rFonts w:ascii="Arial" w:hAnsi="Arial" w:cs="Arial"/>
          <w:sz w:val="32"/>
          <w:szCs w:val="32"/>
        </w:rPr>
        <w:t>SalesForce</w:t>
      </w:r>
      <w:proofErr w:type="spellEnd"/>
      <w:r w:rsidRPr="2D15219F">
        <w:rPr>
          <w:rFonts w:ascii="Arial" w:hAnsi="Arial" w:cs="Arial"/>
          <w:sz w:val="32"/>
          <w:szCs w:val="32"/>
        </w:rPr>
        <w:t>, sorting your personal information, for example into membership type, and using your personal information to send you electronic or posting mailings. For the purposes of IT hosting and maintenance your personal information is held on servers within Europe. No one else (‘third parties’) can have access to your personal information unless the law says they can.</w:t>
      </w:r>
    </w:p>
    <w:p w14:paraId="79607C78"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 xml:space="preserve">We have put Data Protection arrangements in place to make sure the processing of your personal information is effective and secure. More information on how we do this can be found in our </w:t>
      </w:r>
      <w:hyperlink r:id="rId17">
        <w:r w:rsidRPr="2D15219F">
          <w:rPr>
            <w:rStyle w:val="Hyperlink"/>
            <w:rFonts w:ascii="Arial" w:hAnsi="Arial" w:cs="Arial"/>
            <w:sz w:val="32"/>
            <w:szCs w:val="32"/>
          </w:rPr>
          <w:t>Privacy Notice</w:t>
        </w:r>
      </w:hyperlink>
      <w:r w:rsidRPr="2D15219F">
        <w:rPr>
          <w:rFonts w:ascii="Arial" w:hAnsi="Arial" w:cs="Arial"/>
          <w:sz w:val="32"/>
          <w:szCs w:val="32"/>
        </w:rPr>
        <w:t>. Or, you can contact us if you would like us to send you information about this in a different way.</w:t>
      </w:r>
    </w:p>
    <w:p w14:paraId="750D8F70" w14:textId="5953799A" w:rsidR="00C17966" w:rsidRPr="00377F4C" w:rsidRDefault="00C17966" w:rsidP="2D15219F">
      <w:pPr>
        <w:pStyle w:val="NormalWeb"/>
        <w:spacing w:line="480" w:lineRule="atLeast"/>
        <w:rPr>
          <w:rFonts w:ascii="Arial" w:hAnsi="Arial" w:cs="Arial"/>
          <w:sz w:val="32"/>
          <w:szCs w:val="32"/>
        </w:rPr>
      </w:pPr>
    </w:p>
    <w:p w14:paraId="00566755" w14:textId="33653952" w:rsidR="00C17966" w:rsidRPr="00377F4C" w:rsidRDefault="00C17966" w:rsidP="2D15219F">
      <w:pPr>
        <w:pStyle w:val="NormalWeb"/>
        <w:spacing w:line="480" w:lineRule="atLeast"/>
        <w:rPr>
          <w:rFonts w:ascii="Arial" w:hAnsi="Arial" w:cs="Arial"/>
          <w:sz w:val="32"/>
          <w:szCs w:val="32"/>
        </w:rPr>
      </w:pPr>
    </w:p>
    <w:p w14:paraId="0E11A578" w14:textId="77777777" w:rsidR="00C17966" w:rsidRPr="00377F4C" w:rsidRDefault="1A5AA8DC" w:rsidP="2D15219F">
      <w:pPr>
        <w:pStyle w:val="NormalWeb"/>
        <w:spacing w:line="480" w:lineRule="atLeast"/>
        <w:rPr>
          <w:rFonts w:ascii="Arial" w:hAnsi="Arial" w:cs="Arial"/>
          <w:b/>
          <w:bCs/>
          <w:sz w:val="32"/>
          <w:szCs w:val="32"/>
        </w:rPr>
      </w:pPr>
      <w:r w:rsidRPr="2D15219F">
        <w:rPr>
          <w:rFonts w:ascii="Arial" w:hAnsi="Arial" w:cs="Arial"/>
          <w:b/>
          <w:bCs/>
          <w:sz w:val="32"/>
          <w:szCs w:val="32"/>
        </w:rPr>
        <w:t>How long we keep your personal information?</w:t>
      </w:r>
    </w:p>
    <w:p w14:paraId="1FF13AF1"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The personal information you have given us will be kept with us until you tell us that you no longer want to get marketing from us.</w:t>
      </w:r>
    </w:p>
    <w:p w14:paraId="1BF81A54" w14:textId="6C9A0746"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 xml:space="preserve">You can change your mind about getting marketing at any time via phone by calling 0131 370 6700, by emailing </w:t>
      </w:r>
      <w:hyperlink r:id="rId18">
        <w:r w:rsidRPr="2D15219F">
          <w:rPr>
            <w:rStyle w:val="Hyperlink"/>
            <w:rFonts w:ascii="Arial" w:hAnsi="Arial" w:cs="Arial"/>
            <w:sz w:val="32"/>
            <w:szCs w:val="32"/>
          </w:rPr>
          <w:t>info@inclusionscotland.org</w:t>
        </w:r>
      </w:hyperlink>
      <w:r w:rsidRPr="2D15219F">
        <w:rPr>
          <w:rFonts w:ascii="Arial" w:hAnsi="Arial" w:cs="Arial"/>
          <w:sz w:val="32"/>
          <w:szCs w:val="32"/>
        </w:rPr>
        <w:t xml:space="preserve"> or via the unsubscribe button at the bottom of all our emails. You can also write to us at:</w:t>
      </w:r>
    </w:p>
    <w:p w14:paraId="31FD6EDD" w14:textId="71D89E7D" w:rsidR="00C17966" w:rsidRPr="00377F4C" w:rsidRDefault="1A5AA8DC" w:rsidP="2D15219F">
      <w:pPr>
        <w:pStyle w:val="NormalWeb"/>
        <w:spacing w:before="0" w:beforeAutospacing="0" w:after="0" w:afterAutospacing="0" w:line="480" w:lineRule="atLeast"/>
        <w:rPr>
          <w:rFonts w:ascii="Arial" w:hAnsi="Arial" w:cs="Arial"/>
          <w:sz w:val="32"/>
          <w:szCs w:val="32"/>
        </w:rPr>
      </w:pPr>
      <w:r w:rsidRPr="2D15219F">
        <w:rPr>
          <w:rFonts w:ascii="Arial" w:hAnsi="Arial" w:cs="Arial"/>
          <w:sz w:val="32"/>
          <w:szCs w:val="32"/>
        </w:rPr>
        <w:t xml:space="preserve">Inclusion Scotland, </w:t>
      </w:r>
    </w:p>
    <w:p w14:paraId="1B12AD03" w14:textId="297B1221" w:rsidR="00C17966" w:rsidRPr="00377F4C" w:rsidRDefault="1A5AA8DC" w:rsidP="2D15219F">
      <w:pPr>
        <w:pStyle w:val="NormalWeb"/>
        <w:spacing w:before="0" w:beforeAutospacing="0" w:after="0" w:afterAutospacing="0" w:line="480" w:lineRule="atLeast"/>
        <w:rPr>
          <w:rFonts w:ascii="Arial" w:hAnsi="Arial" w:cs="Arial"/>
          <w:sz w:val="32"/>
          <w:szCs w:val="32"/>
        </w:rPr>
      </w:pPr>
      <w:r w:rsidRPr="2D15219F">
        <w:rPr>
          <w:rFonts w:ascii="Arial" w:hAnsi="Arial" w:cs="Arial"/>
          <w:sz w:val="32"/>
          <w:szCs w:val="32"/>
        </w:rPr>
        <w:t>22-24 Earl Grey Street</w:t>
      </w:r>
    </w:p>
    <w:p w14:paraId="53914253" w14:textId="38228FE9" w:rsidR="00C17966" w:rsidRPr="00377F4C" w:rsidRDefault="1A5AA8DC" w:rsidP="2D15219F">
      <w:pPr>
        <w:pStyle w:val="NormalWeb"/>
        <w:spacing w:before="0" w:beforeAutospacing="0" w:after="0" w:afterAutospacing="0" w:line="480" w:lineRule="atLeast"/>
        <w:rPr>
          <w:rFonts w:ascii="Arial" w:hAnsi="Arial" w:cs="Arial"/>
          <w:sz w:val="32"/>
          <w:szCs w:val="32"/>
        </w:rPr>
      </w:pPr>
      <w:r w:rsidRPr="0A4139C2">
        <w:rPr>
          <w:rFonts w:ascii="Arial" w:hAnsi="Arial" w:cs="Arial"/>
          <w:sz w:val="32"/>
          <w:szCs w:val="32"/>
        </w:rPr>
        <w:t>Edinburgh, EH3 9BN</w:t>
      </w:r>
    </w:p>
    <w:p w14:paraId="6EEAB360" w14:textId="7345E330" w:rsidR="0A4139C2" w:rsidRDefault="0A4139C2" w:rsidP="0A4139C2">
      <w:pPr>
        <w:pStyle w:val="NormalWeb"/>
        <w:spacing w:before="0" w:beforeAutospacing="0" w:after="0" w:afterAutospacing="0" w:line="480" w:lineRule="atLeast"/>
        <w:rPr>
          <w:rFonts w:ascii="Arial" w:hAnsi="Arial" w:cs="Arial"/>
        </w:rPr>
      </w:pPr>
    </w:p>
    <w:p w14:paraId="220BC499" w14:textId="77777777" w:rsidR="00C17966" w:rsidRPr="00377F4C" w:rsidRDefault="1A5AA8DC" w:rsidP="2D15219F">
      <w:pPr>
        <w:pStyle w:val="NormalWeb"/>
        <w:spacing w:line="480" w:lineRule="atLeast"/>
        <w:rPr>
          <w:rFonts w:ascii="Arial" w:hAnsi="Arial" w:cs="Arial"/>
          <w:b/>
          <w:bCs/>
          <w:sz w:val="32"/>
          <w:szCs w:val="32"/>
        </w:rPr>
      </w:pPr>
      <w:r w:rsidRPr="2D15219F">
        <w:rPr>
          <w:rFonts w:ascii="Arial" w:hAnsi="Arial" w:cs="Arial"/>
          <w:b/>
          <w:bCs/>
          <w:sz w:val="32"/>
          <w:szCs w:val="32"/>
        </w:rPr>
        <w:t>What are your rights?</w:t>
      </w:r>
    </w:p>
    <w:p w14:paraId="5070718D" w14:textId="77777777" w:rsidR="00C17966" w:rsidRPr="00377F4C" w:rsidRDefault="1A5AA8DC" w:rsidP="2D15219F">
      <w:pPr>
        <w:pStyle w:val="NormalWeb"/>
        <w:spacing w:line="480" w:lineRule="atLeast"/>
        <w:rPr>
          <w:rFonts w:ascii="Arial" w:hAnsi="Arial" w:cs="Arial"/>
          <w:sz w:val="32"/>
          <w:szCs w:val="32"/>
        </w:rPr>
      </w:pPr>
      <w:r w:rsidRPr="0A4139C2">
        <w:rPr>
          <w:rFonts w:ascii="Arial" w:hAnsi="Arial" w:cs="Arial"/>
          <w:sz w:val="32"/>
          <w:szCs w:val="32"/>
        </w:rPr>
        <w:t xml:space="preserve">If at any point you believe the information we process on you is incorrect you can request to see this information and have it corrected or deleted. If you wish to raise a complaint on how we have handled your personal data, you can contact us to have the matter investigated. </w:t>
      </w:r>
      <w:hyperlink r:id="rId19">
        <w:r w:rsidRPr="0A4139C2">
          <w:rPr>
            <w:rStyle w:val="Hyperlink"/>
            <w:rFonts w:ascii="Arial" w:hAnsi="Arial" w:cs="Arial"/>
            <w:sz w:val="32"/>
            <w:szCs w:val="32"/>
          </w:rPr>
          <w:t>info@inclusionscotland.org</w:t>
        </w:r>
      </w:hyperlink>
    </w:p>
    <w:p w14:paraId="7DA4018B" w14:textId="45F1CB3B" w:rsidR="0A4139C2" w:rsidRDefault="0A4139C2" w:rsidP="0A4139C2">
      <w:pPr>
        <w:pStyle w:val="NormalWeb"/>
        <w:spacing w:line="480" w:lineRule="atLeast"/>
        <w:rPr>
          <w:rFonts w:ascii="Arial" w:hAnsi="Arial" w:cs="Arial"/>
        </w:rPr>
      </w:pPr>
    </w:p>
    <w:p w14:paraId="55DCC15D"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lastRenderedPageBreak/>
        <w:t xml:space="preserve">If you are not satisfied with our response or believe we are processing your personal data not in accordance with the law you can complain to the </w:t>
      </w:r>
      <w:hyperlink r:id="rId20">
        <w:r w:rsidRPr="2D15219F">
          <w:rPr>
            <w:rStyle w:val="Hyperlink"/>
            <w:rFonts w:ascii="Arial" w:hAnsi="Arial" w:cs="Arial"/>
            <w:sz w:val="32"/>
            <w:szCs w:val="32"/>
          </w:rPr>
          <w:t>Information Commissioner’s Office</w:t>
        </w:r>
      </w:hyperlink>
      <w:r w:rsidRPr="2D15219F">
        <w:rPr>
          <w:rFonts w:ascii="Arial" w:hAnsi="Arial" w:cs="Arial"/>
          <w:sz w:val="32"/>
          <w:szCs w:val="32"/>
        </w:rPr>
        <w:t xml:space="preserve"> by phoning 0303 123 1115, textphone on 01625 545 860, email </w:t>
      </w:r>
      <w:hyperlink r:id="rId21">
        <w:r w:rsidRPr="2D15219F">
          <w:rPr>
            <w:rStyle w:val="Hyperlink"/>
            <w:rFonts w:ascii="Arial" w:hAnsi="Arial" w:cs="Arial"/>
            <w:sz w:val="32"/>
            <w:szCs w:val="32"/>
          </w:rPr>
          <w:t>Scotland@ico.org.uk</w:t>
        </w:r>
      </w:hyperlink>
      <w:r w:rsidRPr="2D15219F">
        <w:rPr>
          <w:rFonts w:ascii="Arial" w:hAnsi="Arial" w:cs="Arial"/>
          <w:sz w:val="32"/>
          <w:szCs w:val="32"/>
        </w:rPr>
        <w:t xml:space="preserve"> or write to:</w:t>
      </w:r>
    </w:p>
    <w:p w14:paraId="66062DD2"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The Information Commissioner's Office - Scotland</w:t>
      </w:r>
    </w:p>
    <w:p w14:paraId="79A7B057" w14:textId="77777777" w:rsidR="00C17966" w:rsidRPr="00377F4C" w:rsidRDefault="1A5AA8DC" w:rsidP="2D15219F">
      <w:pPr>
        <w:pStyle w:val="NormalWeb"/>
        <w:spacing w:line="480" w:lineRule="atLeast"/>
        <w:rPr>
          <w:rFonts w:ascii="Arial" w:hAnsi="Arial" w:cs="Arial"/>
          <w:sz w:val="32"/>
          <w:szCs w:val="32"/>
        </w:rPr>
      </w:pPr>
      <w:r w:rsidRPr="2D15219F">
        <w:rPr>
          <w:rFonts w:ascii="Arial" w:hAnsi="Arial" w:cs="Arial"/>
          <w:sz w:val="32"/>
          <w:szCs w:val="32"/>
        </w:rPr>
        <w:t>45 Melville Street</w:t>
      </w:r>
    </w:p>
    <w:p w14:paraId="7DE6570F" w14:textId="77777777" w:rsidR="00C17966" w:rsidRPr="00377F4C" w:rsidRDefault="1A5AA8DC" w:rsidP="2D15219F">
      <w:pPr>
        <w:pStyle w:val="NormalWeb"/>
        <w:spacing w:line="480" w:lineRule="atLeast"/>
        <w:rPr>
          <w:rStyle w:val="Strong"/>
          <w:rFonts w:ascii="Arial" w:hAnsi="Arial" w:cs="Arial"/>
          <w:b w:val="0"/>
          <w:bCs w:val="0"/>
          <w:sz w:val="32"/>
          <w:szCs w:val="32"/>
        </w:rPr>
      </w:pPr>
      <w:r w:rsidRPr="2D15219F">
        <w:rPr>
          <w:rFonts w:ascii="Arial" w:hAnsi="Arial" w:cs="Arial"/>
          <w:sz w:val="32"/>
          <w:szCs w:val="32"/>
        </w:rPr>
        <w:t>Edinburgh, EH3 7HL</w:t>
      </w:r>
    </w:p>
    <w:p w14:paraId="359DDD03" w14:textId="77777777" w:rsidR="00C17966" w:rsidRPr="00377F4C" w:rsidRDefault="00C17966" w:rsidP="2D15219F">
      <w:pPr>
        <w:spacing w:line="480" w:lineRule="atLeast"/>
        <w:rPr>
          <w:rFonts w:ascii="Arial" w:hAnsi="Arial" w:cs="Arial"/>
          <w:sz w:val="32"/>
          <w:szCs w:val="32"/>
        </w:rPr>
      </w:pPr>
    </w:p>
    <w:p w14:paraId="54A59B09" w14:textId="62E0EA46" w:rsidR="2D15219F" w:rsidRDefault="2D15219F" w:rsidP="2D15219F">
      <w:pPr>
        <w:pStyle w:val="NormalWeb"/>
        <w:spacing w:line="480" w:lineRule="atLeast"/>
        <w:rPr>
          <w:rFonts w:ascii="Arial" w:hAnsi="Arial" w:cs="Arial"/>
          <w:sz w:val="32"/>
          <w:szCs w:val="32"/>
        </w:rPr>
      </w:pPr>
    </w:p>
    <w:p w14:paraId="7BD62A07" w14:textId="77777777" w:rsidR="00782704" w:rsidRPr="00377F4C" w:rsidRDefault="00782704" w:rsidP="001E6BDE">
      <w:pPr>
        <w:rPr>
          <w:rFonts w:ascii="Arial" w:hAnsi="Arial" w:cs="Arial"/>
          <w:sz w:val="32"/>
          <w:szCs w:val="32"/>
        </w:rPr>
      </w:pPr>
    </w:p>
    <w:sectPr w:rsidR="00782704" w:rsidRPr="00377F4C" w:rsidSect="00CE37BF">
      <w:headerReference w:type="default" r:id="rId22"/>
      <w:footerReference w:type="default" r:id="rId23"/>
      <w:pgSz w:w="12240" w:h="15840"/>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932DD" w14:textId="77777777" w:rsidR="00F75458" w:rsidRDefault="00F75458" w:rsidP="00BE67D1">
      <w:r>
        <w:separator/>
      </w:r>
    </w:p>
  </w:endnote>
  <w:endnote w:type="continuationSeparator" w:id="0">
    <w:p w14:paraId="0E43C4D0" w14:textId="77777777" w:rsidR="00F75458" w:rsidRDefault="00F75458" w:rsidP="00BE67D1">
      <w:r>
        <w:continuationSeparator/>
      </w:r>
    </w:p>
  </w:endnote>
  <w:endnote w:type="continuationNotice" w:id="1">
    <w:p w14:paraId="7254EB92" w14:textId="77777777" w:rsidR="00F75458" w:rsidRDefault="00F754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0"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943BC" w14:textId="77777777" w:rsidR="00701AC2" w:rsidRDefault="00701AC2">
    <w:pPr>
      <w:pStyle w:val="Footer"/>
    </w:pPr>
  </w:p>
  <w:p w14:paraId="50D943BD" w14:textId="3757FE79" w:rsidR="00701AC2" w:rsidRDefault="00701AC2" w:rsidP="2C6CA113">
    <w:pPr>
      <w:pStyle w:val="Footer"/>
      <w:rPr>
        <w:rFonts w:ascii="Arial" w:eastAsia="Arial" w:hAnsi="Arial" w:cs="Arial"/>
      </w:rPr>
    </w:pPr>
    <w:r w:rsidRPr="2C6CA113">
      <w:rPr>
        <w:rFonts w:ascii="Arial" w:eastAsia="Arial" w:hAnsi="Arial" w:cs="Arial"/>
      </w:rPr>
      <w:t>Inclusion Scotland JS</w:t>
    </w:r>
  </w:p>
  <w:p w14:paraId="50D943BE" w14:textId="7B7A1870" w:rsidR="00701AC2" w:rsidRDefault="00F97193" w:rsidP="2C6CA113">
    <w:pPr>
      <w:pStyle w:val="Footer"/>
      <w:rPr>
        <w:rFonts w:ascii="Arial" w:eastAsia="Arial" w:hAnsi="Arial" w:cs="Arial"/>
      </w:rPr>
    </w:pPr>
    <w:r>
      <w:rPr>
        <w:rFonts w:ascii="Arial" w:eastAsia="Arial" w:hAnsi="Arial" w:cs="Arial"/>
      </w:rPr>
      <w:t>April</w:t>
    </w:r>
    <w:r w:rsidR="00701AC2" w:rsidRPr="2C6CA113">
      <w:rPr>
        <w:rFonts w:ascii="Arial" w:eastAsia="Arial" w:hAnsi="Arial" w:cs="Arial"/>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C7CC" w14:textId="77777777" w:rsidR="00F75458" w:rsidRDefault="00F75458" w:rsidP="00BE67D1">
      <w:r>
        <w:separator/>
      </w:r>
    </w:p>
  </w:footnote>
  <w:footnote w:type="continuationSeparator" w:id="0">
    <w:p w14:paraId="5B504CB4" w14:textId="77777777" w:rsidR="00F75458" w:rsidRDefault="00F75458" w:rsidP="00BE67D1">
      <w:r>
        <w:continuationSeparator/>
      </w:r>
    </w:p>
  </w:footnote>
  <w:footnote w:type="continuationNotice" w:id="1">
    <w:p w14:paraId="13BE714D" w14:textId="77777777" w:rsidR="00F75458" w:rsidRDefault="00F754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200" w:type="dxa"/>
      <w:tblLayout w:type="fixed"/>
      <w:tblLook w:val="06A0" w:firstRow="1" w:lastRow="0" w:firstColumn="1" w:lastColumn="0" w:noHBand="1" w:noVBand="1"/>
    </w:tblPr>
    <w:tblGrid>
      <w:gridCol w:w="3600"/>
      <w:gridCol w:w="3600"/>
    </w:tblGrid>
    <w:tr w:rsidR="00701AC2" w14:paraId="24DBE8A4" w14:textId="77777777" w:rsidTr="60BF2CC6">
      <w:tc>
        <w:tcPr>
          <w:tcW w:w="3600" w:type="dxa"/>
        </w:tcPr>
        <w:p w14:paraId="3AE62470" w14:textId="11BC6C1F" w:rsidR="00701AC2" w:rsidRDefault="00701AC2" w:rsidP="1E10B219">
          <w:pPr>
            <w:pStyle w:val="Header"/>
            <w:jc w:val="center"/>
          </w:pPr>
        </w:p>
      </w:tc>
      <w:tc>
        <w:tcPr>
          <w:tcW w:w="3600" w:type="dxa"/>
        </w:tcPr>
        <w:p w14:paraId="57CB164E" w14:textId="68A0E4BF" w:rsidR="00701AC2" w:rsidRDefault="00701AC2" w:rsidP="1E10B219">
          <w:pPr>
            <w:pStyle w:val="Header"/>
            <w:ind w:right="-115"/>
            <w:jc w:val="right"/>
          </w:pPr>
        </w:p>
      </w:tc>
    </w:tr>
  </w:tbl>
  <w:p w14:paraId="640CBC43" w14:textId="548E4F3B" w:rsidR="00701AC2" w:rsidRDefault="00701AC2" w:rsidP="1E10B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8065A"/>
    <w:multiLevelType w:val="hybridMultilevel"/>
    <w:tmpl w:val="65980A50"/>
    <w:lvl w:ilvl="0" w:tplc="F5E0528E">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794F0E"/>
    <w:multiLevelType w:val="multilevel"/>
    <w:tmpl w:val="00C0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5948B3"/>
    <w:multiLevelType w:val="hybridMultilevel"/>
    <w:tmpl w:val="65063744"/>
    <w:lvl w:ilvl="0" w:tplc="1E7A9928">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396F11D9"/>
    <w:multiLevelType w:val="hybridMultilevel"/>
    <w:tmpl w:val="32B6F30C"/>
    <w:lvl w:ilvl="0" w:tplc="AF4A539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C4729E"/>
    <w:multiLevelType w:val="hybridMultilevel"/>
    <w:tmpl w:val="E1807F1A"/>
    <w:lvl w:ilvl="0" w:tplc="88EAD8C8">
      <w:numFmt w:val="bullet"/>
      <w:lvlText w:val=""/>
      <w:lvlJc w:val="left"/>
      <w:pPr>
        <w:tabs>
          <w:tab w:val="num" w:pos="1080"/>
        </w:tabs>
        <w:ind w:left="1080" w:hanging="360"/>
      </w:pPr>
      <w:rPr>
        <w:rFonts w:ascii="Symbol" w:eastAsia="Times New Roman" w:hAnsi="Symbol" w:cs="Arial"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D3721E4"/>
    <w:multiLevelType w:val="hybridMultilevel"/>
    <w:tmpl w:val="878A1E22"/>
    <w:lvl w:ilvl="0" w:tplc="DBCA609E">
      <w:numFmt w:val="bullet"/>
      <w:lvlText w:val=""/>
      <w:lvlJc w:val="left"/>
      <w:pPr>
        <w:tabs>
          <w:tab w:val="num" w:pos="1080"/>
        </w:tabs>
        <w:ind w:left="1080" w:hanging="360"/>
      </w:pPr>
      <w:rPr>
        <w:rFonts w:ascii="Symbol" w:eastAsia="Times New Roman" w:hAnsi="Symbol" w:cs="Arial"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6134CB"/>
    <w:multiLevelType w:val="hybridMultilevel"/>
    <w:tmpl w:val="147C4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196E09"/>
    <w:multiLevelType w:val="hybridMultilevel"/>
    <w:tmpl w:val="EA4C05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1141043">
    <w:abstractNumId w:val="4"/>
  </w:num>
  <w:num w:numId="2" w16cid:durableId="1419862023">
    <w:abstractNumId w:val="5"/>
  </w:num>
  <w:num w:numId="3" w16cid:durableId="2066296680">
    <w:abstractNumId w:val="2"/>
  </w:num>
  <w:num w:numId="4" w16cid:durableId="1048799607">
    <w:abstractNumId w:val="6"/>
  </w:num>
  <w:num w:numId="5" w16cid:durableId="749545412">
    <w:abstractNumId w:val="0"/>
  </w:num>
  <w:num w:numId="6" w16cid:durableId="1712076538">
    <w:abstractNumId w:val="7"/>
  </w:num>
  <w:num w:numId="7" w16cid:durableId="330182670">
    <w:abstractNumId w:val="1"/>
  </w:num>
  <w:num w:numId="8" w16cid:durableId="1484272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NbWwNDKwtDQ2NDVR0lEKTi0uzszPAykwrAUA4+h92iwAAAA="/>
  </w:docVars>
  <w:rsids>
    <w:rsidRoot w:val="00A55E84"/>
    <w:rsid w:val="0000367A"/>
    <w:rsid w:val="000154C1"/>
    <w:rsid w:val="00045994"/>
    <w:rsid w:val="0005311F"/>
    <w:rsid w:val="0005362A"/>
    <w:rsid w:val="00080168"/>
    <w:rsid w:val="000847D0"/>
    <w:rsid w:val="00093CCF"/>
    <w:rsid w:val="000A4C59"/>
    <w:rsid w:val="000C22E4"/>
    <w:rsid w:val="000D4591"/>
    <w:rsid w:val="000D5C67"/>
    <w:rsid w:val="000E08FD"/>
    <w:rsid w:val="000E311A"/>
    <w:rsid w:val="000E63FE"/>
    <w:rsid w:val="00121A9B"/>
    <w:rsid w:val="001300D2"/>
    <w:rsid w:val="0013730D"/>
    <w:rsid w:val="00147208"/>
    <w:rsid w:val="0015159A"/>
    <w:rsid w:val="00151DFD"/>
    <w:rsid w:val="00161B35"/>
    <w:rsid w:val="00161FCC"/>
    <w:rsid w:val="00162CB9"/>
    <w:rsid w:val="00162D5C"/>
    <w:rsid w:val="0017331A"/>
    <w:rsid w:val="00185B1F"/>
    <w:rsid w:val="001973CC"/>
    <w:rsid w:val="001A4AA9"/>
    <w:rsid w:val="001A4FC3"/>
    <w:rsid w:val="001B71FA"/>
    <w:rsid w:val="001C1986"/>
    <w:rsid w:val="001C39DA"/>
    <w:rsid w:val="001C6B18"/>
    <w:rsid w:val="001D59C6"/>
    <w:rsid w:val="001E1873"/>
    <w:rsid w:val="001E6BDE"/>
    <w:rsid w:val="00204C25"/>
    <w:rsid w:val="002670B1"/>
    <w:rsid w:val="00283644"/>
    <w:rsid w:val="00286805"/>
    <w:rsid w:val="002946F8"/>
    <w:rsid w:val="002A3F19"/>
    <w:rsid w:val="002D2690"/>
    <w:rsid w:val="002D7745"/>
    <w:rsid w:val="00306AE6"/>
    <w:rsid w:val="003103A5"/>
    <w:rsid w:val="003169D7"/>
    <w:rsid w:val="003228D4"/>
    <w:rsid w:val="00375097"/>
    <w:rsid w:val="00377F4C"/>
    <w:rsid w:val="00393121"/>
    <w:rsid w:val="003E528D"/>
    <w:rsid w:val="003F4EC1"/>
    <w:rsid w:val="003F70E1"/>
    <w:rsid w:val="00405AED"/>
    <w:rsid w:val="00406CCD"/>
    <w:rsid w:val="00416326"/>
    <w:rsid w:val="00417965"/>
    <w:rsid w:val="00434BFB"/>
    <w:rsid w:val="004D1DBD"/>
    <w:rsid w:val="004D77A8"/>
    <w:rsid w:val="004E20F3"/>
    <w:rsid w:val="00512CED"/>
    <w:rsid w:val="00512FDA"/>
    <w:rsid w:val="00534115"/>
    <w:rsid w:val="00551897"/>
    <w:rsid w:val="005805C8"/>
    <w:rsid w:val="005849F5"/>
    <w:rsid w:val="00590C65"/>
    <w:rsid w:val="00591F67"/>
    <w:rsid w:val="00594CD3"/>
    <w:rsid w:val="00597242"/>
    <w:rsid w:val="005A15FE"/>
    <w:rsid w:val="005B01C8"/>
    <w:rsid w:val="005C1574"/>
    <w:rsid w:val="005E1B05"/>
    <w:rsid w:val="005F6AA7"/>
    <w:rsid w:val="00617C49"/>
    <w:rsid w:val="00641252"/>
    <w:rsid w:val="00643EBC"/>
    <w:rsid w:val="00646E0C"/>
    <w:rsid w:val="00664D1E"/>
    <w:rsid w:val="0067135E"/>
    <w:rsid w:val="006A5387"/>
    <w:rsid w:val="006D2C55"/>
    <w:rsid w:val="006E2A11"/>
    <w:rsid w:val="006E734D"/>
    <w:rsid w:val="006F0BCD"/>
    <w:rsid w:val="007000CE"/>
    <w:rsid w:val="00700FF5"/>
    <w:rsid w:val="00701AC2"/>
    <w:rsid w:val="00701AFE"/>
    <w:rsid w:val="0073082E"/>
    <w:rsid w:val="007333CE"/>
    <w:rsid w:val="00760495"/>
    <w:rsid w:val="007651CE"/>
    <w:rsid w:val="007674F5"/>
    <w:rsid w:val="00772708"/>
    <w:rsid w:val="00781C60"/>
    <w:rsid w:val="00782704"/>
    <w:rsid w:val="00783C8F"/>
    <w:rsid w:val="007E31EB"/>
    <w:rsid w:val="007E5FF0"/>
    <w:rsid w:val="008069A9"/>
    <w:rsid w:val="00815229"/>
    <w:rsid w:val="00836139"/>
    <w:rsid w:val="0084090B"/>
    <w:rsid w:val="0084698B"/>
    <w:rsid w:val="00863246"/>
    <w:rsid w:val="008A0FF1"/>
    <w:rsid w:val="008A426A"/>
    <w:rsid w:val="008B082E"/>
    <w:rsid w:val="00911A75"/>
    <w:rsid w:val="00912690"/>
    <w:rsid w:val="009278FE"/>
    <w:rsid w:val="009356AC"/>
    <w:rsid w:val="009452B8"/>
    <w:rsid w:val="009555CE"/>
    <w:rsid w:val="009A1F15"/>
    <w:rsid w:val="009C0E01"/>
    <w:rsid w:val="009E3FCB"/>
    <w:rsid w:val="00A24DA3"/>
    <w:rsid w:val="00A55E84"/>
    <w:rsid w:val="00A617B5"/>
    <w:rsid w:val="00A77A42"/>
    <w:rsid w:val="00A80DE3"/>
    <w:rsid w:val="00A86E9C"/>
    <w:rsid w:val="00AB2FB0"/>
    <w:rsid w:val="00AE7117"/>
    <w:rsid w:val="00AF3881"/>
    <w:rsid w:val="00AF5CF0"/>
    <w:rsid w:val="00B2290C"/>
    <w:rsid w:val="00B334AD"/>
    <w:rsid w:val="00B503F6"/>
    <w:rsid w:val="00B515C2"/>
    <w:rsid w:val="00B7573F"/>
    <w:rsid w:val="00B80980"/>
    <w:rsid w:val="00B8634A"/>
    <w:rsid w:val="00BA046E"/>
    <w:rsid w:val="00BA32D3"/>
    <w:rsid w:val="00BB0DC5"/>
    <w:rsid w:val="00BC3C59"/>
    <w:rsid w:val="00BE2756"/>
    <w:rsid w:val="00BE67D1"/>
    <w:rsid w:val="00C060CD"/>
    <w:rsid w:val="00C17966"/>
    <w:rsid w:val="00C3090A"/>
    <w:rsid w:val="00C31907"/>
    <w:rsid w:val="00C35E00"/>
    <w:rsid w:val="00C733A5"/>
    <w:rsid w:val="00C73D06"/>
    <w:rsid w:val="00C74DB9"/>
    <w:rsid w:val="00C84A41"/>
    <w:rsid w:val="00C93934"/>
    <w:rsid w:val="00CC5B53"/>
    <w:rsid w:val="00CE059B"/>
    <w:rsid w:val="00CE37BF"/>
    <w:rsid w:val="00D30C12"/>
    <w:rsid w:val="00D54D8C"/>
    <w:rsid w:val="00D60074"/>
    <w:rsid w:val="00D666F3"/>
    <w:rsid w:val="00D7066E"/>
    <w:rsid w:val="00D71136"/>
    <w:rsid w:val="00D83D54"/>
    <w:rsid w:val="00DB163E"/>
    <w:rsid w:val="00DC1DEA"/>
    <w:rsid w:val="00E30111"/>
    <w:rsid w:val="00E356DA"/>
    <w:rsid w:val="00E4051C"/>
    <w:rsid w:val="00E53CA9"/>
    <w:rsid w:val="00E627D5"/>
    <w:rsid w:val="00E71C60"/>
    <w:rsid w:val="00E76208"/>
    <w:rsid w:val="00E817EA"/>
    <w:rsid w:val="00E9362F"/>
    <w:rsid w:val="00E9696E"/>
    <w:rsid w:val="00ED63EB"/>
    <w:rsid w:val="00EE2047"/>
    <w:rsid w:val="00F01D0E"/>
    <w:rsid w:val="00F47FF6"/>
    <w:rsid w:val="00F51F04"/>
    <w:rsid w:val="00F64C38"/>
    <w:rsid w:val="00F75458"/>
    <w:rsid w:val="00F76DF8"/>
    <w:rsid w:val="00F81DC2"/>
    <w:rsid w:val="00F848F4"/>
    <w:rsid w:val="00F97193"/>
    <w:rsid w:val="00FA0015"/>
    <w:rsid w:val="00FB5773"/>
    <w:rsid w:val="00FB6C57"/>
    <w:rsid w:val="00FF167F"/>
    <w:rsid w:val="00FF30EB"/>
    <w:rsid w:val="020B9E8E"/>
    <w:rsid w:val="02E87317"/>
    <w:rsid w:val="03509AB7"/>
    <w:rsid w:val="03BBE338"/>
    <w:rsid w:val="03D630D7"/>
    <w:rsid w:val="0411321E"/>
    <w:rsid w:val="04222FEF"/>
    <w:rsid w:val="04D4B5B5"/>
    <w:rsid w:val="04E93863"/>
    <w:rsid w:val="063302F3"/>
    <w:rsid w:val="066B76D6"/>
    <w:rsid w:val="0775B380"/>
    <w:rsid w:val="07DE71A8"/>
    <w:rsid w:val="080484F8"/>
    <w:rsid w:val="0855F119"/>
    <w:rsid w:val="0A4139C2"/>
    <w:rsid w:val="0C5F778E"/>
    <w:rsid w:val="0FBF9536"/>
    <w:rsid w:val="10A889D0"/>
    <w:rsid w:val="11E3AB02"/>
    <w:rsid w:val="126FEFA7"/>
    <w:rsid w:val="12CE874D"/>
    <w:rsid w:val="134C307A"/>
    <w:rsid w:val="1356143D"/>
    <w:rsid w:val="143F0B1C"/>
    <w:rsid w:val="1499C5D1"/>
    <w:rsid w:val="15EE9BD3"/>
    <w:rsid w:val="167B546E"/>
    <w:rsid w:val="16D77015"/>
    <w:rsid w:val="17FA1320"/>
    <w:rsid w:val="18494FBE"/>
    <w:rsid w:val="18DDFE4D"/>
    <w:rsid w:val="1A5AA8DC"/>
    <w:rsid w:val="1C3AD2A3"/>
    <w:rsid w:val="1D42ED5D"/>
    <w:rsid w:val="1E10B219"/>
    <w:rsid w:val="1E7A56DA"/>
    <w:rsid w:val="1E8C9CE3"/>
    <w:rsid w:val="1F2014C7"/>
    <w:rsid w:val="22DD58C7"/>
    <w:rsid w:val="2311318E"/>
    <w:rsid w:val="237BCAC7"/>
    <w:rsid w:val="252260D5"/>
    <w:rsid w:val="26AA0851"/>
    <w:rsid w:val="26AD97DC"/>
    <w:rsid w:val="270B24E1"/>
    <w:rsid w:val="27153781"/>
    <w:rsid w:val="27C17C9D"/>
    <w:rsid w:val="2834197D"/>
    <w:rsid w:val="29FF8498"/>
    <w:rsid w:val="2A95FF77"/>
    <w:rsid w:val="2B0C5CC2"/>
    <w:rsid w:val="2B5368F1"/>
    <w:rsid w:val="2BD6E228"/>
    <w:rsid w:val="2C2AECEA"/>
    <w:rsid w:val="2C6CA113"/>
    <w:rsid w:val="2CAD1AA6"/>
    <w:rsid w:val="2CCB1556"/>
    <w:rsid w:val="2D15219F"/>
    <w:rsid w:val="2DC99AF8"/>
    <w:rsid w:val="2EF88650"/>
    <w:rsid w:val="2F646FA0"/>
    <w:rsid w:val="2F7CBD5E"/>
    <w:rsid w:val="306CD13F"/>
    <w:rsid w:val="30F07D7C"/>
    <w:rsid w:val="31B8FAEF"/>
    <w:rsid w:val="323AD2E7"/>
    <w:rsid w:val="32D4E628"/>
    <w:rsid w:val="33F594BE"/>
    <w:rsid w:val="341A1568"/>
    <w:rsid w:val="344920A3"/>
    <w:rsid w:val="351DB3C1"/>
    <w:rsid w:val="359DC3BB"/>
    <w:rsid w:val="35C841BB"/>
    <w:rsid w:val="3744F0CA"/>
    <w:rsid w:val="38D4A3AC"/>
    <w:rsid w:val="38E4ABFF"/>
    <w:rsid w:val="398C3FA0"/>
    <w:rsid w:val="3AB2302E"/>
    <w:rsid w:val="3B2A28DF"/>
    <w:rsid w:val="3B3F4782"/>
    <w:rsid w:val="3B5FD1E5"/>
    <w:rsid w:val="3CD667BC"/>
    <w:rsid w:val="3CE5D3E9"/>
    <w:rsid w:val="3CE95366"/>
    <w:rsid w:val="3D236C8F"/>
    <w:rsid w:val="3D6CE1DC"/>
    <w:rsid w:val="3D7205A1"/>
    <w:rsid w:val="3ED3EE6C"/>
    <w:rsid w:val="3F03A02D"/>
    <w:rsid w:val="40A36D7D"/>
    <w:rsid w:val="44248E1E"/>
    <w:rsid w:val="4445CC1B"/>
    <w:rsid w:val="445C2F5F"/>
    <w:rsid w:val="44632528"/>
    <w:rsid w:val="457151B4"/>
    <w:rsid w:val="45C8E172"/>
    <w:rsid w:val="466CC95E"/>
    <w:rsid w:val="47DD2E25"/>
    <w:rsid w:val="48F3F3C1"/>
    <w:rsid w:val="4B35EADD"/>
    <w:rsid w:val="4BDE76DE"/>
    <w:rsid w:val="4C83EDAB"/>
    <w:rsid w:val="4D00A5C7"/>
    <w:rsid w:val="4D07F581"/>
    <w:rsid w:val="4D0D7DCD"/>
    <w:rsid w:val="4D6863B0"/>
    <w:rsid w:val="4E069DD8"/>
    <w:rsid w:val="5175DD09"/>
    <w:rsid w:val="525962B3"/>
    <w:rsid w:val="52825951"/>
    <w:rsid w:val="5296DC56"/>
    <w:rsid w:val="533FB8D6"/>
    <w:rsid w:val="536CE9FC"/>
    <w:rsid w:val="53A20C32"/>
    <w:rsid w:val="541737E0"/>
    <w:rsid w:val="545989B2"/>
    <w:rsid w:val="55A2768C"/>
    <w:rsid w:val="573E6A00"/>
    <w:rsid w:val="57BB8E4B"/>
    <w:rsid w:val="58C97B47"/>
    <w:rsid w:val="58CA4670"/>
    <w:rsid w:val="58D6B7E0"/>
    <w:rsid w:val="59446A43"/>
    <w:rsid w:val="5F07DA8A"/>
    <w:rsid w:val="5F6C4D76"/>
    <w:rsid w:val="5F8B8620"/>
    <w:rsid w:val="601C7896"/>
    <w:rsid w:val="60BF2CC6"/>
    <w:rsid w:val="62942796"/>
    <w:rsid w:val="62A654C5"/>
    <w:rsid w:val="661EEDA8"/>
    <w:rsid w:val="69A7839B"/>
    <w:rsid w:val="69AE0C79"/>
    <w:rsid w:val="6A45E33B"/>
    <w:rsid w:val="6C228011"/>
    <w:rsid w:val="6D0B3759"/>
    <w:rsid w:val="6F004D67"/>
    <w:rsid w:val="71C85F1C"/>
    <w:rsid w:val="7495C7FD"/>
    <w:rsid w:val="74A8218E"/>
    <w:rsid w:val="75DCCD1F"/>
    <w:rsid w:val="78492B17"/>
    <w:rsid w:val="79B1FFC8"/>
    <w:rsid w:val="79E88450"/>
    <w:rsid w:val="7A8E657F"/>
    <w:rsid w:val="7B17735C"/>
    <w:rsid w:val="7B2CA1BD"/>
    <w:rsid w:val="7B6FD4A7"/>
    <w:rsid w:val="7B84BE8A"/>
    <w:rsid w:val="7F04FF85"/>
    <w:rsid w:val="7F1621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D9436A"/>
  <w15:chartTrackingRefBased/>
  <w15:docId w15:val="{A2715277-0F85-4C40-8ED2-01277C95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5E00"/>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35E00"/>
    <w:pPr>
      <w:outlineLvl w:val="0"/>
    </w:pPr>
    <w:rPr>
      <w:rFonts w:ascii="Arial" w:hAnsi="Arial"/>
      <w:sz w:val="28"/>
      <w:szCs w:val="20"/>
      <w:lang w:val="en-GB"/>
    </w:rPr>
  </w:style>
  <w:style w:type="table" w:styleId="TableGrid">
    <w:name w:val="Table Grid"/>
    <w:basedOn w:val="TableNormal"/>
    <w:rsid w:val="00C35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91F67"/>
    <w:rPr>
      <w:color w:val="0000FF"/>
      <w:u w:val="single"/>
    </w:rPr>
  </w:style>
  <w:style w:type="paragraph" w:styleId="Header">
    <w:name w:val="header"/>
    <w:basedOn w:val="Normal"/>
    <w:link w:val="HeaderChar"/>
    <w:rsid w:val="00BE67D1"/>
    <w:pPr>
      <w:tabs>
        <w:tab w:val="center" w:pos="4513"/>
        <w:tab w:val="right" w:pos="9026"/>
      </w:tabs>
    </w:pPr>
  </w:style>
  <w:style w:type="character" w:customStyle="1" w:styleId="HeaderChar">
    <w:name w:val="Header Char"/>
    <w:link w:val="Header"/>
    <w:rsid w:val="00BE67D1"/>
    <w:rPr>
      <w:sz w:val="24"/>
      <w:szCs w:val="24"/>
      <w:lang w:val="en-US" w:eastAsia="en-US"/>
    </w:rPr>
  </w:style>
  <w:style w:type="paragraph" w:styleId="Footer">
    <w:name w:val="footer"/>
    <w:basedOn w:val="Normal"/>
    <w:link w:val="FooterChar"/>
    <w:uiPriority w:val="99"/>
    <w:rsid w:val="00BE67D1"/>
    <w:pPr>
      <w:tabs>
        <w:tab w:val="center" w:pos="4513"/>
        <w:tab w:val="right" w:pos="9026"/>
      </w:tabs>
    </w:pPr>
  </w:style>
  <w:style w:type="character" w:customStyle="1" w:styleId="FooterChar">
    <w:name w:val="Footer Char"/>
    <w:link w:val="Footer"/>
    <w:uiPriority w:val="99"/>
    <w:rsid w:val="00BE67D1"/>
    <w:rPr>
      <w:sz w:val="24"/>
      <w:szCs w:val="24"/>
      <w:lang w:val="en-US" w:eastAsia="en-US"/>
    </w:rPr>
  </w:style>
  <w:style w:type="paragraph" w:styleId="BalloonText">
    <w:name w:val="Balloon Text"/>
    <w:basedOn w:val="Normal"/>
    <w:link w:val="BalloonTextChar"/>
    <w:rsid w:val="000A4C59"/>
    <w:rPr>
      <w:rFonts w:ascii="Segoe UI" w:hAnsi="Segoe UI" w:cs="Segoe UI"/>
      <w:sz w:val="18"/>
      <w:szCs w:val="18"/>
    </w:rPr>
  </w:style>
  <w:style w:type="character" w:customStyle="1" w:styleId="BalloonTextChar">
    <w:name w:val="Balloon Text Char"/>
    <w:link w:val="BalloonText"/>
    <w:rsid w:val="000A4C59"/>
    <w:rPr>
      <w:rFonts w:ascii="Segoe UI" w:hAnsi="Segoe UI" w:cs="Segoe UI"/>
      <w:sz w:val="18"/>
      <w:szCs w:val="18"/>
      <w:lang w:val="en-US" w:eastAsia="en-US"/>
    </w:rPr>
  </w:style>
  <w:style w:type="character" w:styleId="CommentReference">
    <w:name w:val="annotation reference"/>
    <w:rsid w:val="001C1986"/>
    <w:rPr>
      <w:sz w:val="16"/>
      <w:szCs w:val="16"/>
    </w:rPr>
  </w:style>
  <w:style w:type="paragraph" w:styleId="CommentText">
    <w:name w:val="annotation text"/>
    <w:basedOn w:val="Normal"/>
    <w:link w:val="CommentTextChar"/>
    <w:rsid w:val="001C1986"/>
    <w:rPr>
      <w:sz w:val="20"/>
      <w:szCs w:val="20"/>
    </w:rPr>
  </w:style>
  <w:style w:type="character" w:customStyle="1" w:styleId="CommentTextChar">
    <w:name w:val="Comment Text Char"/>
    <w:link w:val="CommentText"/>
    <w:rsid w:val="001C1986"/>
    <w:rPr>
      <w:lang w:val="en-US" w:eastAsia="en-US"/>
    </w:rPr>
  </w:style>
  <w:style w:type="paragraph" w:styleId="CommentSubject">
    <w:name w:val="annotation subject"/>
    <w:basedOn w:val="CommentText"/>
    <w:next w:val="CommentText"/>
    <w:link w:val="CommentSubjectChar"/>
    <w:rsid w:val="001C1986"/>
    <w:rPr>
      <w:b/>
      <w:bCs/>
    </w:rPr>
  </w:style>
  <w:style w:type="character" w:customStyle="1" w:styleId="CommentSubjectChar">
    <w:name w:val="Comment Subject Char"/>
    <w:link w:val="CommentSubject"/>
    <w:rsid w:val="001C1986"/>
    <w:rPr>
      <w:b/>
      <w:bCs/>
      <w:lang w:val="en-US" w:eastAsia="en-US"/>
    </w:rPr>
  </w:style>
  <w:style w:type="paragraph" w:styleId="NormalWeb">
    <w:name w:val="Normal (Web)"/>
    <w:basedOn w:val="Normal"/>
    <w:uiPriority w:val="99"/>
    <w:unhideWhenUsed/>
    <w:rsid w:val="00C17966"/>
    <w:pPr>
      <w:spacing w:before="100" w:beforeAutospacing="1" w:after="100" w:afterAutospacing="1"/>
    </w:pPr>
    <w:rPr>
      <w:lang w:val="en-GB" w:eastAsia="en-GB"/>
    </w:rPr>
  </w:style>
  <w:style w:type="character" w:styleId="Strong">
    <w:name w:val="Strong"/>
    <w:basedOn w:val="DefaultParagraphFont"/>
    <w:uiPriority w:val="22"/>
    <w:qFormat/>
    <w:rsid w:val="00C17966"/>
    <w:rPr>
      <w:b/>
      <w:bCs/>
    </w:rPr>
  </w:style>
  <w:style w:type="paragraph" w:styleId="ListParagraph">
    <w:name w:val="List Paragraph"/>
    <w:basedOn w:val="Normal"/>
    <w:uiPriority w:val="34"/>
    <w:qFormat/>
    <w:rsid w:val="00F848F4"/>
    <w:pPr>
      <w:ind w:left="720"/>
      <w:contextualSpacing/>
    </w:pPr>
  </w:style>
  <w:style w:type="character" w:customStyle="1" w:styleId="normaltextrun">
    <w:name w:val="normaltextrun"/>
    <w:basedOn w:val="DefaultParagraphFont"/>
    <w:rsid w:val="0015159A"/>
  </w:style>
  <w:style w:type="character" w:customStyle="1" w:styleId="spellingerror">
    <w:name w:val="spellingerror"/>
    <w:basedOn w:val="DefaultParagraphFont"/>
    <w:rsid w:val="0015159A"/>
  </w:style>
  <w:style w:type="character" w:customStyle="1" w:styleId="eop">
    <w:name w:val="eop"/>
    <w:basedOn w:val="DefaultParagraphFont"/>
    <w:rsid w:val="0015159A"/>
  </w:style>
  <w:style w:type="character" w:styleId="UnresolvedMention">
    <w:name w:val="Unresolved Mention"/>
    <w:basedOn w:val="DefaultParagraphFont"/>
    <w:uiPriority w:val="99"/>
    <w:semiHidden/>
    <w:unhideWhenUsed/>
    <w:rsid w:val="00D30C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33950">
      <w:bodyDiv w:val="1"/>
      <w:marLeft w:val="0"/>
      <w:marRight w:val="0"/>
      <w:marTop w:val="0"/>
      <w:marBottom w:val="0"/>
      <w:divBdr>
        <w:top w:val="none" w:sz="0" w:space="0" w:color="auto"/>
        <w:left w:val="none" w:sz="0" w:space="0" w:color="auto"/>
        <w:bottom w:val="none" w:sz="0" w:space="0" w:color="auto"/>
        <w:right w:val="none" w:sz="0" w:space="0" w:color="auto"/>
      </w:divBdr>
    </w:div>
    <w:div w:id="934510365">
      <w:bodyDiv w:val="1"/>
      <w:marLeft w:val="0"/>
      <w:marRight w:val="0"/>
      <w:marTop w:val="0"/>
      <w:marBottom w:val="0"/>
      <w:divBdr>
        <w:top w:val="none" w:sz="0" w:space="0" w:color="auto"/>
        <w:left w:val="none" w:sz="0" w:space="0" w:color="auto"/>
        <w:bottom w:val="none" w:sz="0" w:space="0" w:color="auto"/>
        <w:right w:val="none" w:sz="0" w:space="0" w:color="auto"/>
      </w:divBdr>
    </w:div>
    <w:div w:id="158082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mbers@inclusionscotland.org" TargetMode="External"/><Relationship Id="rId18" Type="http://schemas.openxmlformats.org/officeDocument/2006/relationships/hyperlink" Target="mailto:info@inclusionscotland.org" TargetMode="External"/><Relationship Id="rId3" Type="http://schemas.openxmlformats.org/officeDocument/2006/relationships/customXml" Target="../customXml/item3.xml"/><Relationship Id="rId21" Type="http://schemas.openxmlformats.org/officeDocument/2006/relationships/hyperlink" Target="mailto:Scotland@ico.org.uk" TargetMode="External"/><Relationship Id="rId7" Type="http://schemas.openxmlformats.org/officeDocument/2006/relationships/settings" Target="settings.xml"/><Relationship Id="rId12" Type="http://schemas.openxmlformats.org/officeDocument/2006/relationships/hyperlink" Target="mailto:members@inclusionscotland.org" TargetMode="External"/><Relationship Id="rId17" Type="http://schemas.openxmlformats.org/officeDocument/2006/relationships/hyperlink" Target="http://inclusionscotland.org/privacy-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alesforce.com/uk/company/privacy/full_privacy/" TargetMode="Externa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ailchimp.com/legal/term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nfo@inclusionscotlan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ilchimp.com/legal/privac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7cea803-4e5f-4655-8c92-cae55ebfe5ca">
      <Terms xmlns="http://schemas.microsoft.com/office/infopath/2007/PartnerControls"/>
    </lcf76f155ced4ddcb4097134ff3c332f>
    <TaxCatchAll xmlns="48fa0cfd-65a6-421d-8586-66fda1fb57f0"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115E244D0C1A4E959D3FC910BE2CC6" ma:contentTypeVersion="10" ma:contentTypeDescription="Create a new document." ma:contentTypeScope="" ma:versionID="4577ded6539d3c06e19e6a4d243a784a">
  <xsd:schema xmlns:xsd="http://www.w3.org/2001/XMLSchema" xmlns:xs="http://www.w3.org/2001/XMLSchema" xmlns:p="http://schemas.microsoft.com/office/2006/metadata/properties" xmlns:ns2="07cea803-4e5f-4655-8c92-cae55ebfe5ca" xmlns:ns3="48fa0cfd-65a6-421d-8586-66fda1fb57f0" targetNamespace="http://schemas.microsoft.com/office/2006/metadata/properties" ma:root="true" ma:fieldsID="041c65893271266475acbe445a28d505" ns2:_="" ns3:_="">
    <xsd:import namespace="07cea803-4e5f-4655-8c92-cae55ebfe5ca"/>
    <xsd:import namespace="48fa0cfd-65a6-421d-8586-66fda1fb57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ea803-4e5f-4655-8c92-cae55ebfe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0b4bf3-fa81-49e2-b87d-fde7dd3ff1a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fa0cfd-65a6-421d-8586-66fda1fb57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02ae090-6935-47d3-a4af-01305599a108}" ma:internalName="TaxCatchAll" ma:showField="CatchAllData" ma:web="48fa0cfd-65a6-421d-8586-66fda1fb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C260C7-1078-4FC0-A07D-2F5CD3A2128C}">
  <ds:schemaRefs>
    <ds:schemaRef ds:uri="http://schemas.microsoft.com/office/2006/metadata/properties"/>
    <ds:schemaRef ds:uri="http://schemas.microsoft.com/office/infopath/2007/PartnerControls"/>
    <ds:schemaRef ds:uri="07cea803-4e5f-4655-8c92-cae55ebfe5ca"/>
    <ds:schemaRef ds:uri="48fa0cfd-65a6-421d-8586-66fda1fb57f0"/>
  </ds:schemaRefs>
</ds:datastoreItem>
</file>

<file path=customXml/itemProps2.xml><?xml version="1.0" encoding="utf-8"?>
<ds:datastoreItem xmlns:ds="http://schemas.openxmlformats.org/officeDocument/2006/customXml" ds:itemID="{F094A542-FE49-47B5-A4AE-81E42EF08204}">
  <ds:schemaRefs>
    <ds:schemaRef ds:uri="http://schemas.microsoft.com/office/2006/metadata/longProperties"/>
  </ds:schemaRefs>
</ds:datastoreItem>
</file>

<file path=customXml/itemProps3.xml><?xml version="1.0" encoding="utf-8"?>
<ds:datastoreItem xmlns:ds="http://schemas.openxmlformats.org/officeDocument/2006/customXml" ds:itemID="{8529FB0D-7E4F-4DCD-BB2A-5CA47665E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ea803-4e5f-4655-8c92-cae55ebfe5ca"/>
    <ds:schemaRef ds:uri="48fa0cfd-65a6-421d-8586-66fda1fb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33374-9B63-44FD-93A7-D86961757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09</Words>
  <Characters>5756</Characters>
  <Application>Microsoft Office Word</Application>
  <DocSecurity>0</DocSecurity>
  <Lines>47</Lines>
  <Paragraphs>13</Paragraphs>
  <ScaleCrop>false</ScaleCrop>
  <Company>Microsoft</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joant</dc:creator>
  <cp:keywords/>
  <cp:lastModifiedBy>Raj Jeyaraj</cp:lastModifiedBy>
  <cp:revision>65</cp:revision>
  <cp:lastPrinted>2019-12-02T14:32:00Z</cp:lastPrinted>
  <dcterms:created xsi:type="dcterms:W3CDTF">2019-12-02T14:09:00Z</dcterms:created>
  <dcterms:modified xsi:type="dcterms:W3CDTF">2023-04-0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Naomi Waite</vt:lpwstr>
  </property>
  <property fmtid="{D5CDD505-2E9C-101B-9397-08002B2CF9AE}" pid="3" name="SharedWithUsers">
    <vt:lpwstr>92;#Naomi Waite</vt:lpwstr>
  </property>
  <property fmtid="{D5CDD505-2E9C-101B-9397-08002B2CF9AE}" pid="4" name="ContentTypeId">
    <vt:lpwstr>0x0101007C115E244D0C1A4E959D3FC910BE2CC6</vt:lpwstr>
  </property>
  <property fmtid="{D5CDD505-2E9C-101B-9397-08002B2CF9AE}" pid="5" name="_dlc_DocIdItemGuid">
    <vt:lpwstr>d23d08fe-4454-44db-aefd-9b94660c961e</vt:lpwstr>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_dlc_DocId">
    <vt:lpwstr>DPJXYHMTSZXE-1301226165-103731</vt:lpwstr>
  </property>
  <property fmtid="{D5CDD505-2E9C-101B-9397-08002B2CF9AE}" pid="10" name="TriggerFlowInfo">
    <vt:lpwstr/>
  </property>
  <property fmtid="{D5CDD505-2E9C-101B-9397-08002B2CF9AE}" pid="11" name="_dlc_DocIdUrl">
    <vt:lpwstr>https://inclusionscotland.sharepoint.com/_layouts/15/DocIdRedir.aspx?ID=DPJXYHMTSZXE-1301226165-103731, DPJXYHMTSZXE-1301226165-103731</vt:lpwstr>
  </property>
  <property fmtid="{D5CDD505-2E9C-101B-9397-08002B2CF9AE}" pid="12" name="ComplianceAssetId">
    <vt:lpwstr/>
  </property>
  <property fmtid="{D5CDD505-2E9C-101B-9397-08002B2CF9AE}" pid="13" name="TemplateUrl">
    <vt:lpwstr/>
  </property>
  <property fmtid="{D5CDD505-2E9C-101B-9397-08002B2CF9AE}" pid="14" name="MediaServiceImageTags">
    <vt:lpwstr/>
  </property>
</Properties>
</file>